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95"/>
      </w:tblGrid>
      <w:tr w:rsidR="0088254E" w:rsidRPr="001C697E" w14:paraId="5A0D5B1C" w14:textId="77777777" w:rsidTr="001D58FC">
        <w:tc>
          <w:tcPr>
            <w:tcW w:w="2695" w:type="dxa"/>
          </w:tcPr>
          <w:p w14:paraId="1B279F0C" w14:textId="34558CAD" w:rsidR="0088254E" w:rsidRPr="002F7E51" w:rsidRDefault="001D58FC" w:rsidP="0088254E">
            <w:pPr>
              <w:rPr>
                <w:rFonts w:cstheme="minorHAnsi"/>
              </w:rPr>
            </w:pPr>
            <w:r>
              <w:rPr>
                <w:rFonts w:cstheme="minorHAnsi"/>
              </w:rPr>
              <w:t>BUS 480</w:t>
            </w:r>
          </w:p>
        </w:tc>
      </w:tr>
      <w:tr w:rsidR="0088254E" w:rsidRPr="001C697E" w14:paraId="1435D112" w14:textId="77777777" w:rsidTr="001D58FC">
        <w:tc>
          <w:tcPr>
            <w:tcW w:w="2695" w:type="dxa"/>
          </w:tcPr>
          <w:p w14:paraId="6F07AAF1" w14:textId="2922CB1E" w:rsidR="0088254E" w:rsidRPr="002F7E51" w:rsidRDefault="001D58FC" w:rsidP="0088254E">
            <w:pPr>
              <w:rPr>
                <w:rFonts w:cstheme="minorHAnsi"/>
              </w:rPr>
            </w:pPr>
            <w:r>
              <w:rPr>
                <w:rFonts w:cstheme="minorHAnsi"/>
              </w:rPr>
              <w:t>Management Capstone</w:t>
            </w:r>
          </w:p>
        </w:tc>
      </w:tr>
      <w:tr w:rsidR="0088254E" w:rsidRPr="001C697E" w14:paraId="31F564AB" w14:textId="77777777" w:rsidTr="001D58FC">
        <w:tc>
          <w:tcPr>
            <w:tcW w:w="2695" w:type="dxa"/>
          </w:tcPr>
          <w:p w14:paraId="426B85B6" w14:textId="7FFA75A2" w:rsidR="0088254E" w:rsidRPr="002F7E51" w:rsidRDefault="001D58FC"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976697E" w:rsidR="001C697E" w:rsidRPr="002F7E51" w:rsidRDefault="001D58FC"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009583C" w:rsidR="001C697E" w:rsidRPr="002F7E51" w:rsidRDefault="001D58FC" w:rsidP="00656185">
            <w:pPr>
              <w:tabs>
                <w:tab w:val="left" w:pos="1710"/>
              </w:tabs>
              <w:rPr>
                <w:rFonts w:cstheme="minorHAnsi"/>
              </w:rPr>
            </w:pPr>
            <w:r>
              <w:rPr>
                <w:rFonts w:cstheme="minorHAnsi"/>
              </w:rPr>
              <w:t>104C Wausau</w:t>
            </w:r>
            <w:r w:rsidR="00656185">
              <w:rPr>
                <w:rFonts w:cstheme="minorHAnsi"/>
              </w:rPr>
              <w:t xml:space="preserve"> &amp; CPS 413 Stevens Point</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4538BD9E" w:rsidR="003336AE" w:rsidRPr="002F7E51" w:rsidRDefault="00656185" w:rsidP="000F3624">
            <w:pPr>
              <w:rPr>
                <w:rFonts w:cstheme="minorHAnsi"/>
              </w:rPr>
            </w:pPr>
            <w:r>
              <w:rPr>
                <w:rFonts w:cstheme="minorHAnsi"/>
              </w:rPr>
              <w:t>2:30 – 3:30 Thursdays immediately before class</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3AF9500C" w:rsidR="001C697E" w:rsidRPr="002F7E51" w:rsidRDefault="001D58FC" w:rsidP="000F3624">
            <w:pPr>
              <w:rPr>
                <w:rFonts w:cstheme="minorHAnsi"/>
              </w:rPr>
            </w:pPr>
            <w:r>
              <w:rPr>
                <w:rFonts w:cstheme="minorHAnsi"/>
              </w:rPr>
              <w:t>9:00 – 11:00 most Mondays or anytime it’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3225DA58" w:rsidR="001C697E" w:rsidRPr="002F7E51" w:rsidRDefault="001D58FC" w:rsidP="000F3624">
            <w:pPr>
              <w:rPr>
                <w:rFonts w:cstheme="minorHAnsi"/>
              </w:rPr>
            </w:pPr>
            <w:r>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3C37303" w:rsidR="001C697E" w:rsidRPr="002F7E51" w:rsidRDefault="001D58FC" w:rsidP="000F3624">
            <w:pPr>
              <w:rPr>
                <w:rFonts w:cstheme="minorHAnsi"/>
              </w:rPr>
            </w:pPr>
            <w:r>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2E34932" w:rsidR="002F7E51" w:rsidRPr="002F7E51" w:rsidRDefault="001D58FC" w:rsidP="000F3624">
            <w:pPr>
              <w:rPr>
                <w:rFonts w:cstheme="minorHAnsi"/>
              </w:rPr>
            </w:pPr>
            <w:r>
              <w:rPr>
                <w:rFonts w:cstheme="minorHAnsi"/>
              </w:rPr>
              <w:t>2 Business 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15FEFFC8" w14:textId="77777777" w:rsidR="00BB167C" w:rsidRPr="00BB167C" w:rsidRDefault="00BB167C" w:rsidP="00BB167C">
            <w:pPr>
              <w:rPr>
                <w:rFonts w:cstheme="minorHAnsi"/>
              </w:rPr>
            </w:pPr>
            <w:r w:rsidRPr="00BB167C">
              <w:rPr>
                <w:rFonts w:cstheme="minorHAnsi"/>
              </w:rPr>
              <w:t xml:space="preserve">“Advanced course in business administration using the case method to develop integrative problem-solving approaches to complex management problems.  Analysis, formulation and execution of business strategies.” </w:t>
            </w:r>
          </w:p>
          <w:p w14:paraId="72A76635" w14:textId="77777777" w:rsidR="00BB167C" w:rsidRPr="00BB167C" w:rsidRDefault="00BB167C" w:rsidP="00BB167C">
            <w:pPr>
              <w:rPr>
                <w:rFonts w:cstheme="minorHAnsi"/>
              </w:rPr>
            </w:pPr>
            <w:r w:rsidRPr="00BB167C">
              <w:rPr>
                <w:rFonts w:cstheme="minorHAnsi"/>
              </w:rPr>
              <w:t>Two short quotes from President Eisenhower, referring to his experience with military planning, give great insight:</w:t>
            </w:r>
          </w:p>
          <w:p w14:paraId="1B08F532" w14:textId="77777777" w:rsidR="00BB167C" w:rsidRPr="00BB167C" w:rsidRDefault="00BB167C" w:rsidP="00BB167C">
            <w:pPr>
              <w:rPr>
                <w:rFonts w:cstheme="minorHAnsi"/>
              </w:rPr>
            </w:pPr>
            <w:r w:rsidRPr="00BB167C">
              <w:rPr>
                <w:rFonts w:cstheme="minorHAnsi"/>
              </w:rPr>
              <w:t>“In preparing for battle I have always found that plans are useless, but planning is indispensable.”</w:t>
            </w:r>
          </w:p>
          <w:p w14:paraId="41B32F0B" w14:textId="77777777" w:rsidR="00BB167C" w:rsidRPr="00BB167C" w:rsidRDefault="00BB167C" w:rsidP="00BB167C">
            <w:pPr>
              <w:rPr>
                <w:rFonts w:cstheme="minorHAnsi"/>
              </w:rPr>
            </w:pPr>
            <w:r w:rsidRPr="00BB167C">
              <w:rPr>
                <w:rFonts w:cstheme="minorHAnsi"/>
              </w:rPr>
              <w:t>“Plans are nothing; planning is everything.”</w:t>
            </w:r>
          </w:p>
          <w:p w14:paraId="12209576" w14:textId="77777777" w:rsidR="00BB167C" w:rsidRPr="00BB167C" w:rsidRDefault="00BB167C" w:rsidP="00BB167C">
            <w:pPr>
              <w:rPr>
                <w:rFonts w:cstheme="minorHAnsi"/>
              </w:rPr>
            </w:pPr>
            <w:r w:rsidRPr="00BB167C">
              <w:rPr>
                <w:rFonts w:cstheme="minorHAnsi"/>
              </w:rPr>
              <w:t>Further, as the management scholar Peter Drucker wrote:</w:t>
            </w:r>
          </w:p>
          <w:p w14:paraId="071288E4" w14:textId="77777777" w:rsidR="00BB167C" w:rsidRPr="00BB167C" w:rsidRDefault="00BB167C" w:rsidP="00BB167C">
            <w:pPr>
              <w:rPr>
                <w:rFonts w:cstheme="minorHAnsi"/>
              </w:rPr>
            </w:pPr>
            <w:r w:rsidRPr="00BB167C">
              <w:rPr>
                <w:rFonts w:cstheme="minorHAnsi"/>
              </w:rPr>
              <w:t>“Plans are only good intentions unless they immediately degenerate into hard work.”</w:t>
            </w:r>
          </w:p>
          <w:p w14:paraId="6D1A4F11" w14:textId="77777777" w:rsidR="00BB167C" w:rsidRPr="00BB167C" w:rsidRDefault="00BB167C" w:rsidP="00BB167C">
            <w:pPr>
              <w:rPr>
                <w:rFonts w:cstheme="minorHAnsi"/>
              </w:rPr>
            </w:pPr>
            <w:r w:rsidRPr="00BB167C">
              <w:rPr>
                <w:rFonts w:cstheme="minorHAnsi"/>
              </w:rPr>
              <w:t>Strategic planning---the focus of this class---is sometimes criticized because things never go exactly as planned.  That’s oversimplifying; this doesn’t mean that we shouldn’t spend time on planning.  Instead, we need to plan as best we can at present, and be prepared to make adjustments as conditions change.</w:t>
            </w:r>
          </w:p>
          <w:p w14:paraId="5AD8FF53" w14:textId="255840E1" w:rsidR="002F7E51" w:rsidRPr="002F7E51" w:rsidRDefault="00BB167C" w:rsidP="00BB167C">
            <w:pPr>
              <w:rPr>
                <w:rFonts w:cstheme="minorHAnsi"/>
              </w:rPr>
            </w:pPr>
            <w:r w:rsidRPr="00BB167C">
              <w:rPr>
                <w:rFonts w:cstheme="minorHAnsi"/>
              </w:rPr>
              <w:t xml:space="preserve">While you refine your strategic planning skills, you will also be building other important skills for your future professional career.  You will be practicing your business writing, presentation, teamwork and creativity skills.  In both class discussions and your written work, </w:t>
            </w:r>
            <w:r w:rsidRPr="00BB167C">
              <w:rPr>
                <w:rFonts w:cstheme="minorHAnsi"/>
              </w:rPr>
              <w:lastRenderedPageBreak/>
              <w:t>I will expect careful reasoning and analysis.  We will also focus on steps you can take now to boost your professional development, such as improving your resume, learning about LinkedIn and planning for a good start in your first professional posi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lastRenderedPageBreak/>
              <w:t>Credits</w:t>
            </w:r>
            <w:r w:rsidRPr="002F7E51">
              <w:rPr>
                <w:rFonts w:cstheme="minorHAnsi"/>
                <w:b/>
              </w:rPr>
              <w:t>:</w:t>
            </w:r>
          </w:p>
        </w:tc>
        <w:tc>
          <w:tcPr>
            <w:tcW w:w="6359" w:type="dxa"/>
          </w:tcPr>
          <w:p w14:paraId="790DD601" w14:textId="29F5796A" w:rsidR="002F7E51" w:rsidRPr="002F7E51" w:rsidRDefault="00BB167C"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7E237EEE" w:rsidR="002F7E51" w:rsidRPr="002F7E51" w:rsidRDefault="00134597" w:rsidP="000F3624">
            <w:pPr>
              <w:rPr>
                <w:rFonts w:cstheme="minorHAnsi"/>
              </w:rPr>
            </w:pPr>
            <w:r>
              <w:rPr>
                <w:rFonts w:cstheme="minorHAnsi"/>
              </w:rPr>
              <w:t>All other undergraduate requirements</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04732126" w:rsidR="002F7E51" w:rsidRPr="002F7E51" w:rsidRDefault="001D58FC" w:rsidP="000F3624">
            <w:pPr>
              <w:rPr>
                <w:rFonts w:cstheme="minorHAnsi"/>
              </w:rPr>
            </w:pPr>
            <w:r w:rsidRPr="001D58FC">
              <w:rPr>
                <w:rFonts w:cstheme="minorHAnsi"/>
              </w:rPr>
              <w:t>Strategic Management: Text and Cases</w:t>
            </w:r>
            <w:r>
              <w:rPr>
                <w:rFonts w:cstheme="minorHAnsi"/>
              </w:rPr>
              <w:t xml:space="preserve">, </w:t>
            </w:r>
            <w:r w:rsidRPr="001D58FC">
              <w:rPr>
                <w:rFonts w:cstheme="minorHAnsi"/>
              </w:rPr>
              <w:tab/>
              <w:t>Gregory Dess, Gerry McNamara, Alan Eisner, &amp; Seung-Hyun Le</w:t>
            </w:r>
            <w:r>
              <w:rPr>
                <w:rFonts w:cstheme="minorHAnsi"/>
              </w:rPr>
              <w:t>e, McGraw Hill, 10</w:t>
            </w:r>
            <w:r w:rsidRPr="001D58FC">
              <w:rPr>
                <w:rFonts w:cstheme="minorHAnsi"/>
                <w:vertAlign w:val="superscript"/>
              </w:rPr>
              <w:t>th</w:t>
            </w:r>
            <w:r>
              <w:rPr>
                <w:rFonts w:cstheme="minorHAnsi"/>
              </w:rPr>
              <w:t xml:space="preserve"> Edition, ISBN: </w:t>
            </w:r>
            <w:r w:rsidRPr="001D58FC">
              <w:rPr>
                <w:rFonts w:cstheme="minorHAnsi"/>
              </w:rPr>
              <w:t>1260075087 &amp; 9781260075083</w:t>
            </w:r>
            <w:r w:rsidRPr="001D58FC">
              <w:rPr>
                <w:rFonts w:cstheme="minorHAnsi"/>
              </w:rPr>
              <w:tab/>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11587529" w:rsidR="002F7E51" w:rsidRPr="002F7E51" w:rsidRDefault="001D58FC"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6B0786B8" w:rsidR="002F7E51" w:rsidRPr="002F7E51" w:rsidRDefault="001D58FC"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59C925B0" w:rsidR="003336AE" w:rsidRPr="002F7E51" w:rsidRDefault="001D58FC"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641F6C62" w:rsidR="009A0912" w:rsidRPr="002F7E51" w:rsidRDefault="00FD4326"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5AD9C22A" w:rsidR="009A0912" w:rsidRPr="002F7E51" w:rsidRDefault="00FD4326"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7CEF957" w:rsidR="003336AE" w:rsidRPr="002F7E51" w:rsidRDefault="00FD4326" w:rsidP="000F3624">
            <w:pPr>
              <w:rPr>
                <w:rFonts w:cstheme="minorHAnsi"/>
              </w:rPr>
            </w:pPr>
            <w:r>
              <w:rPr>
                <w:rFonts w:cstheme="minorHAnsi"/>
              </w:rPr>
              <w:t>Hybrid: In-Person/Canva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lastRenderedPageBreak/>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542332BC" w:rsidR="00005DD3" w:rsidRPr="002F7E51" w:rsidRDefault="00BB167C" w:rsidP="000F3624">
            <w:pPr>
              <w:rPr>
                <w:rFonts w:cstheme="minorHAnsi"/>
              </w:rPr>
            </w:pPr>
            <w:r w:rsidRPr="00BB167C">
              <w:rPr>
                <w:rFonts w:cstheme="minorHAnsi"/>
              </w:rPr>
              <w:t xml:space="preserve">This class is intended to prepare you for leadership roles and greater responsibility in the business world. The goal is to gain a deeper understanding of </w:t>
            </w:r>
            <w:r w:rsidR="0056064B">
              <w:rPr>
                <w:rFonts w:cstheme="minorHAnsi"/>
              </w:rPr>
              <w:t xml:space="preserve">strategy </w:t>
            </w:r>
            <w:r w:rsidRPr="00BB167C">
              <w:rPr>
                <w:rFonts w:cstheme="minorHAnsi"/>
              </w:rPr>
              <w:t xml:space="preserve">and challenge you to think outside of the box when it comes to </w:t>
            </w:r>
            <w:r w:rsidR="0056064B">
              <w:rPr>
                <w:rFonts w:cstheme="minorHAnsi"/>
              </w:rPr>
              <w:t>analysis internal and external factors related to strategy</w:t>
            </w:r>
            <w:r w:rsidRPr="00BB167C">
              <w:rPr>
                <w:rFonts w:cstheme="minorHAnsi"/>
              </w:rPr>
              <w:t xml:space="preserve">. You will do this by analyzing your personal experience, learning from your classmates, and understanding the theories and principles driving </w:t>
            </w:r>
            <w:r w:rsidR="0056064B">
              <w:rPr>
                <w:rFonts w:cstheme="minorHAnsi"/>
              </w:rPr>
              <w:t xml:space="preserve">strategy and emerge with a strategic analysis of a company.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65E49809" w14:textId="378E4FFE" w:rsidR="00BB167C" w:rsidRPr="00BB167C" w:rsidRDefault="00BB167C" w:rsidP="00BB167C">
            <w:pPr>
              <w:ind w:left="4"/>
              <w:rPr>
                <w:rFonts w:cstheme="minorHAnsi"/>
              </w:rPr>
            </w:pPr>
            <w:r w:rsidRPr="00BB167C">
              <w:rPr>
                <w:rFonts w:cstheme="minorHAnsi"/>
              </w:rPr>
              <w:lastRenderedPageBreak/>
              <w:t>•</w:t>
            </w:r>
            <w:r w:rsidRPr="00BB167C">
              <w:rPr>
                <w:rFonts w:cstheme="minorHAnsi"/>
              </w:rPr>
              <w:tab/>
            </w:r>
            <w:r w:rsidR="0056064B">
              <w:rPr>
                <w:rFonts w:cstheme="minorHAnsi"/>
              </w:rPr>
              <w:t>Conduct an internal assessment of an organization’s capabilities, strengths, and weaknesses</w:t>
            </w:r>
          </w:p>
          <w:p w14:paraId="0DA973BB" w14:textId="25ABF8B8" w:rsidR="00BB167C" w:rsidRPr="00BB167C" w:rsidRDefault="00BB167C" w:rsidP="00BB167C">
            <w:pPr>
              <w:ind w:left="4"/>
              <w:rPr>
                <w:rFonts w:cstheme="minorHAnsi"/>
              </w:rPr>
            </w:pPr>
            <w:r w:rsidRPr="00BB167C">
              <w:rPr>
                <w:rFonts w:cstheme="minorHAnsi"/>
              </w:rPr>
              <w:t>•</w:t>
            </w:r>
            <w:r w:rsidRPr="00BB167C">
              <w:rPr>
                <w:rFonts w:cstheme="minorHAnsi"/>
              </w:rPr>
              <w:tab/>
            </w:r>
            <w:r w:rsidR="0056064B">
              <w:rPr>
                <w:rFonts w:cstheme="minorHAnsi"/>
              </w:rPr>
              <w:t>Conduct an external assessment of an organization’s competition and competitive environment</w:t>
            </w:r>
          </w:p>
          <w:p w14:paraId="38C973F9" w14:textId="1056BE18" w:rsidR="00BB167C" w:rsidRPr="00BB167C" w:rsidRDefault="00BB167C" w:rsidP="00BB167C">
            <w:pPr>
              <w:ind w:left="4"/>
              <w:rPr>
                <w:rFonts w:cstheme="minorHAnsi"/>
              </w:rPr>
            </w:pPr>
            <w:r w:rsidRPr="00BB167C">
              <w:rPr>
                <w:rFonts w:cstheme="minorHAnsi"/>
              </w:rPr>
              <w:t>•</w:t>
            </w:r>
            <w:r w:rsidRPr="00BB167C">
              <w:rPr>
                <w:rFonts w:cstheme="minorHAnsi"/>
              </w:rPr>
              <w:tab/>
            </w:r>
            <w:r w:rsidR="00201C8F">
              <w:rPr>
                <w:rFonts w:cstheme="minorHAnsi"/>
              </w:rPr>
              <w:t>Create a strategic assessment of an organization</w:t>
            </w:r>
          </w:p>
          <w:p w14:paraId="2372E349" w14:textId="53AC7999" w:rsidR="00BB167C" w:rsidRPr="00BB167C" w:rsidRDefault="00BB167C" w:rsidP="00BB167C">
            <w:pPr>
              <w:ind w:left="4"/>
              <w:rPr>
                <w:rFonts w:cstheme="minorHAnsi"/>
              </w:rPr>
            </w:pPr>
            <w:r w:rsidRPr="00BB167C">
              <w:rPr>
                <w:rFonts w:cstheme="minorHAnsi"/>
              </w:rPr>
              <w:t>•</w:t>
            </w:r>
            <w:r w:rsidRPr="00BB167C">
              <w:rPr>
                <w:rFonts w:cstheme="minorHAnsi"/>
              </w:rPr>
              <w:tab/>
            </w:r>
            <w:r w:rsidR="00201C8F">
              <w:rPr>
                <w:rFonts w:cstheme="minorHAnsi"/>
              </w:rPr>
              <w:t>Work effectively as a group to navigate project requirements</w:t>
            </w:r>
          </w:p>
          <w:p w14:paraId="77292F3A" w14:textId="77777777" w:rsidR="00471360" w:rsidRDefault="00BB167C" w:rsidP="00471360">
            <w:pPr>
              <w:ind w:left="4"/>
              <w:rPr>
                <w:rFonts w:cstheme="minorHAnsi"/>
              </w:rPr>
            </w:pPr>
            <w:r w:rsidRPr="00BB167C">
              <w:rPr>
                <w:rFonts w:cstheme="minorHAnsi"/>
              </w:rPr>
              <w:t>•</w:t>
            </w:r>
            <w:r w:rsidRPr="00BB167C">
              <w:rPr>
                <w:rFonts w:cstheme="minorHAnsi"/>
              </w:rPr>
              <w:tab/>
            </w:r>
            <w:r w:rsidR="00201C8F">
              <w:rPr>
                <w:rFonts w:cstheme="minorHAnsi"/>
              </w:rPr>
              <w:t>Present your findings in a succinct manner through executive summaries, strategic pitches, and presentations</w:t>
            </w:r>
          </w:p>
          <w:p w14:paraId="28F38B45" w14:textId="13255627" w:rsidR="00471360" w:rsidRPr="00471360" w:rsidRDefault="00471360" w:rsidP="00471360">
            <w:pPr>
              <w:pStyle w:val="ListParagraph"/>
              <w:numPr>
                <w:ilvl w:val="0"/>
                <w:numId w:val="29"/>
              </w:numPr>
              <w:rPr>
                <w:rFonts w:cstheme="minorHAnsi"/>
              </w:rPr>
            </w:pPr>
            <w:r w:rsidRPr="00471360">
              <w:rPr>
                <w:rFonts w:cstheme="minorHAnsi"/>
              </w:rPr>
              <w:t>Complete professional development preparing you for the next step in your career</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7693E061" w:rsidR="005559AF" w:rsidRPr="002F7E51" w:rsidRDefault="00BB167C" w:rsidP="000F3624">
            <w:pPr>
              <w:rPr>
                <w:rFonts w:cstheme="minorHAnsi"/>
              </w:rPr>
            </w:pPr>
            <w:r w:rsidRPr="00BB167C">
              <w:rPr>
                <w:rFonts w:cstheme="minorHAnsi"/>
              </w:rPr>
              <w:t xml:space="preserve">Attendance is not mandatory, and all students will have an option to attend class either in-person or completely online.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271EE619" w:rsidR="007D0B4D" w:rsidRPr="002F7E51" w:rsidRDefault="00BB167C" w:rsidP="000F3624">
            <w:pPr>
              <w:rPr>
                <w:rFonts w:cstheme="minorHAnsi"/>
              </w:rPr>
            </w:pPr>
            <w:r w:rsidRPr="00BB167C">
              <w:rPr>
                <w:rFonts w:cstheme="minorHAnsi"/>
              </w:rPr>
              <w:t>Late work will be assessed a deduction of 10% per day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2FE87699" w14:textId="77777777" w:rsidR="00BB167C" w:rsidRPr="00BB167C" w:rsidRDefault="00BB167C" w:rsidP="00BB167C">
            <w:pPr>
              <w:rPr>
                <w:rFonts w:cstheme="minorHAnsi"/>
              </w:rPr>
            </w:pPr>
            <w:r w:rsidRPr="00BB167C">
              <w:rPr>
                <w:rFonts w:cstheme="minorHAnsi"/>
              </w:rPr>
              <w:t>3.3.1 General Policy Guidelines</w:t>
            </w:r>
          </w:p>
          <w:p w14:paraId="041A9803" w14:textId="77777777" w:rsidR="00BB167C" w:rsidRPr="00BB167C" w:rsidRDefault="00BB167C" w:rsidP="00BB167C">
            <w:pPr>
              <w:rPr>
                <w:rFonts w:cstheme="minorHAnsi"/>
              </w:rPr>
            </w:pPr>
            <w:r w:rsidRPr="00BB167C">
              <w:rPr>
                <w:rFonts w:cstheme="minorHAnsi"/>
              </w:rPr>
              <w:lastRenderedPageBreak/>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B46690F" w14:textId="77777777" w:rsidR="00BB167C" w:rsidRPr="00BB167C" w:rsidRDefault="00BB167C" w:rsidP="00BB167C">
            <w:pPr>
              <w:rPr>
                <w:rFonts w:cstheme="minorHAnsi"/>
              </w:rPr>
            </w:pPr>
            <w:r w:rsidRPr="00BB167C">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2739203E" w14:textId="77777777" w:rsidR="00BB167C" w:rsidRPr="00BB167C" w:rsidRDefault="00BB167C" w:rsidP="00BB167C">
            <w:pPr>
              <w:rPr>
                <w:rFonts w:cstheme="minorHAnsi"/>
              </w:rPr>
            </w:pPr>
            <w:r w:rsidRPr="00BB167C">
              <w:rPr>
                <w:rFonts w:cstheme="minorHAnsi"/>
              </w:rPr>
              <w:t>• Side discussions (on-campus or online), listening to head phones, sleeping in class, and abusive language is considered disruptive behavior.</w:t>
            </w:r>
          </w:p>
          <w:p w14:paraId="5596C26A" w14:textId="77777777" w:rsidR="00BB167C" w:rsidRPr="00BB167C" w:rsidRDefault="00BB167C" w:rsidP="00BB167C">
            <w:pPr>
              <w:rPr>
                <w:rFonts w:cstheme="minorHAnsi"/>
              </w:rPr>
            </w:pPr>
            <w:r w:rsidRPr="00BB167C">
              <w:rPr>
                <w:rFonts w:cstheme="minorHAnsi"/>
              </w:rPr>
              <w:t>• No shouting, no profane language, no verbal or physical threats, no intimidation of any kind.</w:t>
            </w:r>
          </w:p>
          <w:p w14:paraId="13AD38D3" w14:textId="77777777" w:rsidR="00BB167C" w:rsidRPr="00BB167C" w:rsidRDefault="00BB167C" w:rsidP="00BB167C">
            <w:pPr>
              <w:rPr>
                <w:rFonts w:cstheme="minorHAnsi"/>
              </w:rPr>
            </w:pPr>
            <w:r w:rsidRPr="00BB167C">
              <w:rPr>
                <w:rFonts w:cstheme="minorHAnsi"/>
              </w:rPr>
              <w:t>• Not arriving to class under the influence of any alcohol or drugs.</w:t>
            </w:r>
          </w:p>
          <w:p w14:paraId="7769A1BC" w14:textId="77777777" w:rsidR="00BB167C" w:rsidRPr="00BB167C" w:rsidRDefault="00BB167C" w:rsidP="00BB167C">
            <w:pPr>
              <w:rPr>
                <w:rFonts w:cstheme="minorHAnsi"/>
              </w:rPr>
            </w:pPr>
            <w:r w:rsidRPr="00BB167C">
              <w:rPr>
                <w:rFonts w:cstheme="minorHAnsi"/>
              </w:rPr>
              <w:t>• Please come to class on time. Students should inform the instructor via email prior to class if he or she must arrive late or leave early.</w:t>
            </w:r>
          </w:p>
          <w:p w14:paraId="2A6E9425" w14:textId="77777777" w:rsidR="00BB167C" w:rsidRPr="00BB167C" w:rsidRDefault="00BB167C" w:rsidP="00BB167C">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6F362A2D" w14:textId="77777777" w:rsidR="00BB167C" w:rsidRPr="00BB167C" w:rsidRDefault="00BB167C" w:rsidP="00BB167C">
            <w:pPr>
              <w:rPr>
                <w:rFonts w:cstheme="minorHAnsi"/>
              </w:rPr>
            </w:pPr>
          </w:p>
          <w:p w14:paraId="0BFCFF48" w14:textId="77777777" w:rsidR="00BB167C" w:rsidRPr="00BB167C" w:rsidRDefault="00BB167C" w:rsidP="00BB167C">
            <w:pPr>
              <w:rPr>
                <w:rFonts w:cstheme="minorHAnsi"/>
              </w:rPr>
            </w:pPr>
            <w:r w:rsidRPr="00BB167C">
              <w:rPr>
                <w:rFonts w:cstheme="minorHAnsi"/>
              </w:rPr>
              <w:t>3.3.2 Penalties for Misconduct</w:t>
            </w:r>
          </w:p>
          <w:p w14:paraId="45E92CFC" w14:textId="03DA153F" w:rsidR="00233E54" w:rsidRPr="002F7E51" w:rsidRDefault="00BB167C" w:rsidP="00BB167C">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C319261" w:rsidR="009446FE" w:rsidRPr="002F7E51" w:rsidRDefault="009446FE" w:rsidP="009446FE">
      <w:pPr>
        <w:pStyle w:val="Heading2"/>
      </w:pPr>
      <w:r>
        <w:t>Points Available</w:t>
      </w:r>
    </w:p>
    <w:p w14:paraId="64C3B5E6" w14:textId="77777777" w:rsidR="00BB167C" w:rsidRDefault="00BB167C" w:rsidP="00BB167C">
      <w:pPr>
        <w:spacing w:line="276" w:lineRule="auto"/>
        <w:rPr>
          <w:rFonts w:ascii="Times New Roman" w:hAnsi="Times New Roman" w:cs="Times New Roman"/>
        </w:rPr>
      </w:pPr>
    </w:p>
    <w:p w14:paraId="41E3B9B5" w14:textId="56786B92" w:rsidR="00BB167C" w:rsidRDefault="00BB167C" w:rsidP="00BB167C">
      <w:pPr>
        <w:spacing w:line="276" w:lineRule="auto"/>
        <w:rPr>
          <w:rFonts w:ascii="Times New Roman" w:hAnsi="Times New Roman" w:cs="Times New Roman"/>
        </w:rPr>
      </w:pPr>
      <w:r>
        <w:rPr>
          <w:rFonts w:ascii="Times New Roman" w:hAnsi="Times New Roman" w:cs="Times New Roman"/>
        </w:rPr>
        <w:t>Group Project – 360 points (36%)</w:t>
      </w:r>
    </w:p>
    <w:p w14:paraId="58583C27" w14:textId="77777777" w:rsidR="00BB167C" w:rsidRDefault="00BB167C" w:rsidP="00BB167C">
      <w:pPr>
        <w:spacing w:line="276" w:lineRule="auto"/>
        <w:rPr>
          <w:rFonts w:ascii="Times New Roman" w:hAnsi="Times New Roman" w:cs="Times New Roman"/>
        </w:rPr>
      </w:pPr>
      <w:r>
        <w:rPr>
          <w:rFonts w:ascii="Times New Roman" w:hAnsi="Times New Roman" w:cs="Times New Roman"/>
        </w:rPr>
        <w:tab/>
        <w:t>Part – 1, 2, &amp; 3 - 75 points for each</w:t>
      </w:r>
    </w:p>
    <w:p w14:paraId="4C08977B" w14:textId="77777777" w:rsidR="00BB167C" w:rsidRDefault="00BB167C" w:rsidP="00BB167C">
      <w:pPr>
        <w:spacing w:line="276" w:lineRule="auto"/>
        <w:rPr>
          <w:rFonts w:ascii="Times New Roman" w:hAnsi="Times New Roman" w:cs="Times New Roman"/>
        </w:rPr>
      </w:pPr>
      <w:r>
        <w:rPr>
          <w:rFonts w:ascii="Times New Roman" w:hAnsi="Times New Roman" w:cs="Times New Roman"/>
        </w:rPr>
        <w:tab/>
        <w:t>Presentation - 75 points</w:t>
      </w:r>
    </w:p>
    <w:p w14:paraId="00A8386F" w14:textId="77777777" w:rsidR="00BB167C" w:rsidRDefault="00BB167C" w:rsidP="00BB167C">
      <w:pPr>
        <w:spacing w:line="276" w:lineRule="auto"/>
        <w:rPr>
          <w:rFonts w:ascii="Times New Roman" w:hAnsi="Times New Roman" w:cs="Times New Roman"/>
        </w:rPr>
      </w:pPr>
      <w:r>
        <w:rPr>
          <w:rFonts w:ascii="Times New Roman" w:hAnsi="Times New Roman" w:cs="Times New Roman"/>
        </w:rPr>
        <w:tab/>
        <w:t>Strategic Review Pitch – 30 points</w:t>
      </w:r>
    </w:p>
    <w:p w14:paraId="50899945" w14:textId="77777777" w:rsidR="00BB167C" w:rsidRDefault="00BB167C" w:rsidP="00BB167C">
      <w:pPr>
        <w:spacing w:line="276" w:lineRule="auto"/>
        <w:rPr>
          <w:rFonts w:ascii="Times New Roman" w:hAnsi="Times New Roman" w:cs="Times New Roman"/>
        </w:rPr>
      </w:pPr>
      <w:r>
        <w:rPr>
          <w:rFonts w:ascii="Times New Roman" w:hAnsi="Times New Roman" w:cs="Times New Roman"/>
        </w:rPr>
        <w:tab/>
        <w:t>Strategic Review/Group Project Check-ins – 30 points</w:t>
      </w:r>
    </w:p>
    <w:p w14:paraId="49C9C695" w14:textId="77777777" w:rsidR="00BB167C" w:rsidRDefault="00BB167C" w:rsidP="00BB167C">
      <w:pPr>
        <w:spacing w:line="276" w:lineRule="auto"/>
        <w:rPr>
          <w:rFonts w:ascii="Times New Roman" w:hAnsi="Times New Roman" w:cs="Times New Roman"/>
        </w:rPr>
      </w:pPr>
      <w:r>
        <w:rPr>
          <w:rFonts w:ascii="Times New Roman" w:hAnsi="Times New Roman" w:cs="Times New Roman"/>
        </w:rPr>
        <w:t>Professional Development Series – 180 points (18%)</w:t>
      </w:r>
    </w:p>
    <w:p w14:paraId="5CD41140" w14:textId="77777777" w:rsidR="00BB167C" w:rsidRDefault="00BB167C" w:rsidP="00BB167C">
      <w:pPr>
        <w:spacing w:line="276" w:lineRule="auto"/>
        <w:rPr>
          <w:rFonts w:ascii="Times New Roman" w:hAnsi="Times New Roman" w:cs="Times New Roman"/>
        </w:rPr>
      </w:pPr>
      <w:r>
        <w:rPr>
          <w:rFonts w:ascii="Times New Roman" w:hAnsi="Times New Roman" w:cs="Times New Roman"/>
        </w:rPr>
        <w:t>Mid-Term Exam – 100 points (10%)</w:t>
      </w:r>
    </w:p>
    <w:p w14:paraId="4EA6BD42" w14:textId="77777777" w:rsidR="00BB167C" w:rsidRDefault="00BB167C" w:rsidP="00BB167C">
      <w:pPr>
        <w:spacing w:line="276" w:lineRule="auto"/>
        <w:rPr>
          <w:rFonts w:ascii="Times New Roman" w:hAnsi="Times New Roman" w:cs="Times New Roman"/>
        </w:rPr>
      </w:pPr>
      <w:r>
        <w:rPr>
          <w:rFonts w:ascii="Times New Roman" w:hAnsi="Times New Roman" w:cs="Times New Roman"/>
        </w:rPr>
        <w:t>Final Exam – 100 points (10%)</w:t>
      </w:r>
    </w:p>
    <w:p w14:paraId="6DB7743A" w14:textId="77777777" w:rsidR="00BB167C" w:rsidRDefault="00BB167C" w:rsidP="00BB167C">
      <w:pPr>
        <w:spacing w:line="276" w:lineRule="auto"/>
        <w:rPr>
          <w:rFonts w:ascii="Times New Roman" w:hAnsi="Times New Roman" w:cs="Times New Roman"/>
        </w:rPr>
      </w:pPr>
      <w:r>
        <w:rPr>
          <w:rFonts w:ascii="Times New Roman" w:hAnsi="Times New Roman" w:cs="Times New Roman"/>
        </w:rPr>
        <w:t>SBE Exam – 50 points (5%)</w:t>
      </w:r>
    </w:p>
    <w:p w14:paraId="31F2BA73" w14:textId="77777777" w:rsidR="00BB167C" w:rsidRDefault="00BB167C" w:rsidP="00BB167C">
      <w:pPr>
        <w:spacing w:line="276" w:lineRule="auto"/>
        <w:rPr>
          <w:rFonts w:ascii="Times New Roman" w:hAnsi="Times New Roman" w:cs="Times New Roman"/>
        </w:rPr>
      </w:pPr>
      <w:r>
        <w:rPr>
          <w:rFonts w:ascii="Times New Roman" w:hAnsi="Times New Roman" w:cs="Times New Roman"/>
        </w:rPr>
        <w:t>Pro-Event Attendance – 60 points (6%)</w:t>
      </w:r>
    </w:p>
    <w:p w14:paraId="47E79E7A" w14:textId="77777777" w:rsidR="00BB167C" w:rsidRDefault="00BB167C" w:rsidP="00BB167C">
      <w:pPr>
        <w:spacing w:line="276" w:lineRule="auto"/>
        <w:rPr>
          <w:rFonts w:ascii="Times New Roman" w:hAnsi="Times New Roman" w:cs="Times New Roman"/>
        </w:rPr>
      </w:pPr>
      <w:r>
        <w:rPr>
          <w:rFonts w:ascii="Times New Roman" w:hAnsi="Times New Roman" w:cs="Times New Roman"/>
        </w:rPr>
        <w:t>Assignments – 150 points (15%)</w:t>
      </w:r>
    </w:p>
    <w:p w14:paraId="1BB779DA" w14:textId="77777777" w:rsidR="00BB167C" w:rsidRDefault="00BB167C" w:rsidP="00BB167C">
      <w:pPr>
        <w:spacing w:line="276" w:lineRule="auto"/>
        <w:ind w:firstLine="720"/>
        <w:rPr>
          <w:rFonts w:ascii="Times New Roman" w:hAnsi="Times New Roman" w:cs="Times New Roman"/>
        </w:rPr>
      </w:pPr>
      <w:r>
        <w:rPr>
          <w:rFonts w:ascii="Times New Roman" w:hAnsi="Times New Roman" w:cs="Times New Roman"/>
        </w:rPr>
        <w:t>Memo Assignment – 30 points</w:t>
      </w:r>
    </w:p>
    <w:p w14:paraId="68CA5744" w14:textId="77777777" w:rsidR="00BB167C" w:rsidRDefault="00BB167C" w:rsidP="00BB167C">
      <w:pPr>
        <w:spacing w:line="276" w:lineRule="auto"/>
        <w:ind w:firstLine="720"/>
        <w:rPr>
          <w:rFonts w:ascii="Times New Roman" w:hAnsi="Times New Roman" w:cs="Times New Roman"/>
        </w:rPr>
      </w:pPr>
      <w:r>
        <w:rPr>
          <w:rFonts w:ascii="Times New Roman" w:hAnsi="Times New Roman" w:cs="Times New Roman"/>
        </w:rPr>
        <w:t>Money Smarts – 30 points</w:t>
      </w:r>
    </w:p>
    <w:p w14:paraId="3582B8F3" w14:textId="77777777" w:rsidR="00BB167C" w:rsidRDefault="00BB167C" w:rsidP="00BB167C">
      <w:pPr>
        <w:spacing w:line="276" w:lineRule="auto"/>
        <w:ind w:firstLine="720"/>
        <w:rPr>
          <w:rFonts w:ascii="Times New Roman" w:hAnsi="Times New Roman" w:cs="Times New Roman"/>
        </w:rPr>
      </w:pPr>
      <w:r>
        <w:rPr>
          <w:rFonts w:ascii="Times New Roman" w:hAnsi="Times New Roman" w:cs="Times New Roman"/>
        </w:rPr>
        <w:t>Read, Review, &amp; Report: Rumelt – 30 points</w:t>
      </w:r>
    </w:p>
    <w:p w14:paraId="72FE15AB" w14:textId="77777777" w:rsidR="00BB167C" w:rsidRDefault="00BB167C" w:rsidP="00BB167C">
      <w:pPr>
        <w:spacing w:line="276" w:lineRule="auto"/>
        <w:ind w:firstLine="720"/>
        <w:rPr>
          <w:rFonts w:ascii="Times New Roman" w:hAnsi="Times New Roman" w:cs="Times New Roman"/>
        </w:rPr>
      </w:pPr>
      <w:r>
        <w:rPr>
          <w:rFonts w:ascii="Times New Roman" w:hAnsi="Times New Roman" w:cs="Times New Roman"/>
        </w:rPr>
        <w:t>TIME to GROW Exercise – 30 points</w:t>
      </w:r>
    </w:p>
    <w:p w14:paraId="189247B2" w14:textId="77777777" w:rsidR="00BB167C" w:rsidRDefault="00BB167C" w:rsidP="00BB167C">
      <w:pPr>
        <w:spacing w:line="276" w:lineRule="auto"/>
        <w:ind w:firstLine="720"/>
        <w:rPr>
          <w:rFonts w:ascii="Times New Roman" w:hAnsi="Times New Roman" w:cs="Times New Roman"/>
        </w:rPr>
      </w:pPr>
      <w:r>
        <w:rPr>
          <w:rFonts w:ascii="Times New Roman" w:hAnsi="Times New Roman" w:cs="Times New Roman"/>
        </w:rPr>
        <w:t>SBE Pre-Graduation Tasks – 30 points</w:t>
      </w:r>
    </w:p>
    <w:p w14:paraId="52A8E99E" w14:textId="77777777" w:rsidR="00BB167C" w:rsidRPr="005559AF" w:rsidRDefault="00BB167C"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5665126" w:rsidR="00C83888" w:rsidRPr="002F7E51" w:rsidRDefault="00EB346A" w:rsidP="000F3624">
            <w:pPr>
              <w:rPr>
                <w:rFonts w:cstheme="minorHAnsi"/>
              </w:rPr>
            </w:pPr>
            <w:r>
              <w:rPr>
                <w:rFonts w:cstheme="minorHAnsi"/>
              </w:rPr>
              <w:t xml:space="preserve">There will be a mid-term exam and final exam, each worth 100 points. Please see the course schedule below for due dates. There will also be an SBE Exam, which will test the knowledge you learned during your undergraduate career. You will receive the full 50 points if you score 60% or better. </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3F10AEF" w:rsidR="00C83888" w:rsidRPr="002F7E51" w:rsidRDefault="00EB346A" w:rsidP="000F3624">
            <w:pPr>
              <w:rPr>
                <w:rFonts w:cstheme="minorHAnsi"/>
              </w:rPr>
            </w:pPr>
            <w:r>
              <w:rPr>
                <w:rFonts w:cstheme="minorHAnsi"/>
              </w:rPr>
              <w:t>There are no quizzes for this course.</w:t>
            </w:r>
          </w:p>
        </w:tc>
      </w:tr>
    </w:tbl>
    <w:p w14:paraId="5ECAFD2F" w14:textId="6ECA96E4" w:rsidR="00D57096" w:rsidRPr="002F7E51" w:rsidRDefault="00C83888" w:rsidP="004706F5">
      <w:pPr>
        <w:pStyle w:val="Heading2"/>
      </w:pPr>
      <w:r>
        <w:t>Assignments</w:t>
      </w:r>
      <w:r w:rsidR="00C73EBF">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43A06ED8" w14:textId="77777777" w:rsidR="00C73EBF" w:rsidRPr="00C73EBF" w:rsidRDefault="00C73EBF" w:rsidP="00C73EBF">
            <w:pPr>
              <w:spacing w:line="276" w:lineRule="auto"/>
              <w:rPr>
                <w:rFonts w:ascii="Times New Roman" w:eastAsia="Calibri" w:hAnsi="Times New Roman" w:cs="Times New Roman"/>
                <w:b/>
                <w:bCs/>
                <w:u w:val="single"/>
              </w:rPr>
            </w:pPr>
            <w:r w:rsidRPr="00C73EBF">
              <w:rPr>
                <w:rFonts w:ascii="Times New Roman" w:eastAsia="Calibri" w:hAnsi="Times New Roman" w:cs="Times New Roman"/>
                <w:b/>
                <w:bCs/>
                <w:u w:val="single"/>
              </w:rPr>
              <w:t>Assessments</w:t>
            </w:r>
          </w:p>
          <w:p w14:paraId="7CC91EA5"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Group Project – 360 points (36%)</w:t>
            </w:r>
          </w:p>
          <w:p w14:paraId="4AA99966"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ab/>
              <w:t>Part – 1, 2, &amp; 3 - 75 points for each</w:t>
            </w:r>
          </w:p>
          <w:p w14:paraId="676EC8D3"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lastRenderedPageBreak/>
              <w:tab/>
              <w:t>Presentation - 75 points</w:t>
            </w:r>
          </w:p>
          <w:p w14:paraId="201B40A3"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ab/>
              <w:t>Strategic Review Pitch – 30 points</w:t>
            </w:r>
          </w:p>
          <w:p w14:paraId="508B7BF7"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ab/>
              <w:t>Strategic Review/Group Project Check-ins – 30 points</w:t>
            </w:r>
          </w:p>
          <w:p w14:paraId="121F88E7"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Professional Development Series – 180 points (18%)</w:t>
            </w:r>
          </w:p>
          <w:p w14:paraId="5ED3B50C"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Mid-Term Exam – 100 points (10%)</w:t>
            </w:r>
          </w:p>
          <w:p w14:paraId="7AD570DC"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Final Exam – 100 points (10%)</w:t>
            </w:r>
          </w:p>
          <w:p w14:paraId="6957B084"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SBE Exam – 50 points (5%)</w:t>
            </w:r>
          </w:p>
          <w:p w14:paraId="641B96E3"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Pro-Event Attendance – 60 points (6%)</w:t>
            </w:r>
          </w:p>
          <w:p w14:paraId="117861A0"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Assignments – 150 points (15%)</w:t>
            </w:r>
          </w:p>
          <w:p w14:paraId="524604D3" w14:textId="77777777" w:rsidR="00C73EBF" w:rsidRPr="00C73EBF" w:rsidRDefault="00C73EBF" w:rsidP="00C73EBF">
            <w:pPr>
              <w:spacing w:line="276" w:lineRule="auto"/>
              <w:ind w:firstLine="720"/>
              <w:rPr>
                <w:rFonts w:ascii="Times New Roman" w:eastAsia="Calibri" w:hAnsi="Times New Roman" w:cs="Times New Roman"/>
              </w:rPr>
            </w:pPr>
            <w:r w:rsidRPr="00C73EBF">
              <w:rPr>
                <w:rFonts w:ascii="Times New Roman" w:eastAsia="Calibri" w:hAnsi="Times New Roman" w:cs="Times New Roman"/>
              </w:rPr>
              <w:t>Memo Assignment – 30 points</w:t>
            </w:r>
          </w:p>
          <w:p w14:paraId="6333FA5A" w14:textId="77777777" w:rsidR="00C73EBF" w:rsidRPr="00C73EBF" w:rsidRDefault="00C73EBF" w:rsidP="00C73EBF">
            <w:pPr>
              <w:spacing w:line="276" w:lineRule="auto"/>
              <w:ind w:firstLine="720"/>
              <w:rPr>
                <w:rFonts w:ascii="Times New Roman" w:eastAsia="Calibri" w:hAnsi="Times New Roman" w:cs="Times New Roman"/>
              </w:rPr>
            </w:pPr>
            <w:r w:rsidRPr="00C73EBF">
              <w:rPr>
                <w:rFonts w:ascii="Times New Roman" w:eastAsia="Calibri" w:hAnsi="Times New Roman" w:cs="Times New Roman"/>
              </w:rPr>
              <w:t>Money Smarts – 30 points</w:t>
            </w:r>
          </w:p>
          <w:p w14:paraId="5C183785" w14:textId="77777777" w:rsidR="00C73EBF" w:rsidRPr="00C73EBF" w:rsidRDefault="00C73EBF" w:rsidP="00C73EBF">
            <w:pPr>
              <w:spacing w:line="276" w:lineRule="auto"/>
              <w:ind w:firstLine="720"/>
              <w:rPr>
                <w:rFonts w:ascii="Times New Roman" w:eastAsia="Calibri" w:hAnsi="Times New Roman" w:cs="Times New Roman"/>
              </w:rPr>
            </w:pPr>
            <w:r w:rsidRPr="00C73EBF">
              <w:rPr>
                <w:rFonts w:ascii="Times New Roman" w:eastAsia="Calibri" w:hAnsi="Times New Roman" w:cs="Times New Roman"/>
              </w:rPr>
              <w:t>Read, Review, &amp; Report: Rumelt – 30 points</w:t>
            </w:r>
          </w:p>
          <w:p w14:paraId="2816C794" w14:textId="77777777" w:rsidR="00C73EBF" w:rsidRPr="00C73EBF" w:rsidRDefault="00C73EBF" w:rsidP="00C73EBF">
            <w:pPr>
              <w:spacing w:line="276" w:lineRule="auto"/>
              <w:ind w:firstLine="720"/>
              <w:rPr>
                <w:rFonts w:ascii="Times New Roman" w:eastAsia="Calibri" w:hAnsi="Times New Roman" w:cs="Times New Roman"/>
              </w:rPr>
            </w:pPr>
            <w:r w:rsidRPr="00C73EBF">
              <w:rPr>
                <w:rFonts w:ascii="Times New Roman" w:eastAsia="Calibri" w:hAnsi="Times New Roman" w:cs="Times New Roman"/>
              </w:rPr>
              <w:t>TIME to GROW Exercise – 30 points</w:t>
            </w:r>
          </w:p>
          <w:p w14:paraId="0CF33F94" w14:textId="77777777" w:rsidR="00C73EBF" w:rsidRPr="00C73EBF" w:rsidRDefault="00C73EBF" w:rsidP="00C73EBF">
            <w:pPr>
              <w:spacing w:line="276" w:lineRule="auto"/>
              <w:ind w:firstLine="720"/>
              <w:rPr>
                <w:rFonts w:ascii="Times New Roman" w:eastAsia="Calibri" w:hAnsi="Times New Roman" w:cs="Times New Roman"/>
              </w:rPr>
            </w:pPr>
            <w:r w:rsidRPr="00C73EBF">
              <w:rPr>
                <w:rFonts w:ascii="Times New Roman" w:eastAsia="Calibri" w:hAnsi="Times New Roman" w:cs="Times New Roman"/>
              </w:rPr>
              <w:t>SBE Pre-Graduation Tasks – 30 points</w:t>
            </w:r>
          </w:p>
          <w:p w14:paraId="6ADAB6D4" w14:textId="77777777" w:rsidR="00C73EBF" w:rsidRPr="00C73EBF" w:rsidRDefault="00C73EBF" w:rsidP="00C73EBF">
            <w:pPr>
              <w:spacing w:line="276" w:lineRule="auto"/>
              <w:rPr>
                <w:rFonts w:ascii="Times New Roman" w:eastAsia="Calibri" w:hAnsi="Times New Roman" w:cs="Times New Roman"/>
              </w:rPr>
            </w:pPr>
          </w:p>
          <w:p w14:paraId="63A4C758" w14:textId="77777777" w:rsidR="00C73EBF" w:rsidRPr="00C73EBF" w:rsidRDefault="00C73EBF" w:rsidP="00C73EBF">
            <w:pPr>
              <w:spacing w:line="276" w:lineRule="auto"/>
              <w:rPr>
                <w:rFonts w:ascii="Times New Roman" w:eastAsia="Calibri" w:hAnsi="Times New Roman" w:cs="Times New Roman"/>
                <w:b/>
                <w:bCs/>
                <w:u w:val="single"/>
              </w:rPr>
            </w:pPr>
            <w:r w:rsidRPr="00C73EBF">
              <w:rPr>
                <w:rFonts w:ascii="Times New Roman" w:eastAsia="Calibri" w:hAnsi="Times New Roman" w:cs="Times New Roman"/>
                <w:b/>
                <w:bCs/>
                <w:u w:val="single"/>
              </w:rPr>
              <w:t>Class Options</w:t>
            </w:r>
          </w:p>
          <w:p w14:paraId="43805D33" w14:textId="77777777" w:rsidR="00C73EBF" w:rsidRPr="00C73EBF" w:rsidRDefault="00C73EBF" w:rsidP="00C73EBF">
            <w:pPr>
              <w:spacing w:after="120" w:line="276" w:lineRule="auto"/>
              <w:rPr>
                <w:rFonts w:ascii="Times New Roman" w:eastAsia="Calibri" w:hAnsi="Times New Roman" w:cs="Times New Roman"/>
              </w:rPr>
            </w:pPr>
            <w:r w:rsidRPr="00C73EBF">
              <w:rPr>
                <w:rFonts w:ascii="Times New Roman" w:eastAsia="Calibri" w:hAnsi="Times New Roman" w:cs="Times New Roman"/>
              </w:rPr>
              <w:t>Class time will be a mixture of lectures based on the book, content for group assignments, other material, and a time for you to collaborate with your group and ask questions.</w:t>
            </w:r>
          </w:p>
          <w:p w14:paraId="2E844C63" w14:textId="77777777" w:rsidR="00C73EBF" w:rsidRPr="00C73EBF" w:rsidRDefault="00C73EBF" w:rsidP="00C73EBF">
            <w:pPr>
              <w:spacing w:after="120" w:line="276" w:lineRule="auto"/>
              <w:rPr>
                <w:rFonts w:ascii="Times New Roman" w:eastAsia="Calibri" w:hAnsi="Times New Roman" w:cs="Times New Roman"/>
                <w:b/>
                <w:bCs/>
                <w:u w:val="single"/>
              </w:rPr>
            </w:pPr>
            <w:r w:rsidRPr="00C73EBF">
              <w:rPr>
                <w:rFonts w:ascii="Times New Roman" w:eastAsia="Calibri" w:hAnsi="Times New Roman" w:cs="Times New Roman"/>
              </w:rPr>
              <w:t xml:space="preserve">Class will be offered in-person for those that want to attend in-person and broadcast via Zoom for those that want to attend remotely. Class sessions will also be recorded for those unable to attend the Zoom sessions. </w:t>
            </w:r>
          </w:p>
          <w:p w14:paraId="24734A28" w14:textId="77777777" w:rsidR="00C73EBF" w:rsidRPr="00C73EBF" w:rsidRDefault="00C73EBF" w:rsidP="00C73EBF">
            <w:pPr>
              <w:spacing w:line="276" w:lineRule="auto"/>
              <w:rPr>
                <w:rFonts w:ascii="Times New Roman" w:eastAsia="Calibri" w:hAnsi="Times New Roman" w:cs="Times New Roman"/>
                <w:b/>
                <w:bCs/>
                <w:u w:val="single"/>
              </w:rPr>
            </w:pPr>
            <w:r w:rsidRPr="00C73EBF">
              <w:rPr>
                <w:rFonts w:ascii="Times New Roman" w:eastAsia="Calibri" w:hAnsi="Times New Roman" w:cs="Times New Roman"/>
                <w:b/>
                <w:bCs/>
                <w:u w:val="single"/>
              </w:rPr>
              <w:t>Week of September 2, 2020 – September 6, 2020</w:t>
            </w:r>
          </w:p>
          <w:p w14:paraId="75F0B25A" w14:textId="77777777" w:rsidR="00C73EBF" w:rsidRPr="00C73EBF" w:rsidRDefault="00C73EBF" w:rsidP="00C73EBF">
            <w:pPr>
              <w:spacing w:line="276" w:lineRule="auto"/>
              <w:rPr>
                <w:rFonts w:ascii="Times New Roman" w:eastAsia="Calibri" w:hAnsi="Times New Roman" w:cs="Times New Roman"/>
                <w:b/>
                <w:bCs/>
              </w:rPr>
            </w:pPr>
            <w:bookmarkStart w:id="0" w:name="_Hlk47953232"/>
            <w:r w:rsidRPr="00C73EBF">
              <w:rPr>
                <w:rFonts w:ascii="Times New Roman" w:eastAsia="Calibri" w:hAnsi="Times New Roman" w:cs="Times New Roman"/>
                <w:b/>
                <w:bCs/>
              </w:rPr>
              <w:t>Thursday, September 3, 2020 – Class 4:00pm – 6:30pm (Collins Classroom 101)</w:t>
            </w:r>
          </w:p>
          <w:bookmarkEnd w:id="0"/>
          <w:p w14:paraId="2DF70E06"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Submit Online Class Introductions</w:t>
            </w:r>
          </w:p>
          <w:p w14:paraId="79E1C23C"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Instructor Introduction/Teaching Philosophy</w:t>
            </w:r>
          </w:p>
          <w:p w14:paraId="64E571A1"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Review Course Schedule and Class Syllabus</w:t>
            </w:r>
          </w:p>
          <w:p w14:paraId="514514D0"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Break into Group for Group Projects</w:t>
            </w:r>
          </w:p>
          <w:p w14:paraId="623C5BE8"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Discuss Group Projects</w:t>
            </w:r>
          </w:p>
          <w:p w14:paraId="409EC626"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Begin Team Registration Form (Due September 8, 2020 by 11:59pm)</w:t>
            </w:r>
          </w:p>
          <w:p w14:paraId="262464BE"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Begin Memo Assignment (Due September 8, 2020 by 11:59pm)</w:t>
            </w:r>
          </w:p>
          <w:p w14:paraId="5D3984B2" w14:textId="77777777" w:rsidR="00C73EBF" w:rsidRPr="00C73EBF" w:rsidRDefault="00C73EBF" w:rsidP="00C73EBF">
            <w:pPr>
              <w:spacing w:line="276" w:lineRule="auto"/>
              <w:rPr>
                <w:rFonts w:ascii="Times New Roman" w:eastAsia="Calibri" w:hAnsi="Times New Roman" w:cs="Times New Roman"/>
              </w:rPr>
            </w:pPr>
          </w:p>
          <w:p w14:paraId="02A478EF" w14:textId="77777777" w:rsidR="00C73EBF" w:rsidRPr="00C73EBF" w:rsidRDefault="00C73EBF" w:rsidP="00C73EBF">
            <w:pPr>
              <w:spacing w:line="276" w:lineRule="auto"/>
              <w:rPr>
                <w:rFonts w:ascii="Times New Roman" w:eastAsia="Calibri" w:hAnsi="Times New Roman" w:cs="Times New Roman"/>
                <w:b/>
                <w:bCs/>
                <w:u w:val="single"/>
              </w:rPr>
            </w:pPr>
            <w:r w:rsidRPr="00C73EBF">
              <w:rPr>
                <w:rFonts w:ascii="Times New Roman" w:eastAsia="Calibri" w:hAnsi="Times New Roman" w:cs="Times New Roman"/>
                <w:b/>
                <w:bCs/>
                <w:u w:val="single"/>
              </w:rPr>
              <w:t>Week of September 7, 2020 – September 13, 2020</w:t>
            </w:r>
          </w:p>
          <w:p w14:paraId="7AC01B3F" w14:textId="77777777" w:rsidR="00C73EBF" w:rsidRPr="00C73EBF" w:rsidRDefault="00C73EBF" w:rsidP="00C73EBF">
            <w:pPr>
              <w:spacing w:line="276" w:lineRule="auto"/>
              <w:rPr>
                <w:rFonts w:ascii="Times New Roman" w:eastAsia="Calibri" w:hAnsi="Times New Roman" w:cs="Times New Roman"/>
                <w:b/>
                <w:bCs/>
              </w:rPr>
            </w:pPr>
            <w:r w:rsidRPr="00C73EBF">
              <w:rPr>
                <w:rFonts w:ascii="Times New Roman" w:eastAsia="Calibri" w:hAnsi="Times New Roman" w:cs="Times New Roman"/>
                <w:b/>
                <w:bCs/>
              </w:rPr>
              <w:t>Thursday, September 10, 2020 – Class 4:00pm – 6:30pm (Collins Classroom 101)</w:t>
            </w:r>
          </w:p>
          <w:p w14:paraId="36E24975"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Submit Team Registration Form (Due September 8, 2020 by 11:59pm)</w:t>
            </w:r>
          </w:p>
          <w:p w14:paraId="2228EAF1"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Select Two Pro-Events to attend this semester and put them on your calendar</w:t>
            </w:r>
          </w:p>
          <w:p w14:paraId="16C9E670"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Continue working on Group Project Part 1 (Due October 13, 2020 by 11:59pm)</w:t>
            </w:r>
          </w:p>
          <w:p w14:paraId="5A9A03B8"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Continue working on Professional Development Series (PD #1 due September 15, 2020 by 11:59pm)</w:t>
            </w:r>
          </w:p>
          <w:p w14:paraId="618D8A0D" w14:textId="77777777" w:rsidR="00C73EBF" w:rsidRPr="00C73EBF" w:rsidRDefault="00C73EBF" w:rsidP="00C73EBF">
            <w:pPr>
              <w:spacing w:line="276" w:lineRule="auto"/>
              <w:rPr>
                <w:rFonts w:ascii="Times New Roman" w:eastAsia="Calibri" w:hAnsi="Times New Roman" w:cs="Times New Roman"/>
              </w:rPr>
            </w:pPr>
          </w:p>
          <w:p w14:paraId="0DF5F742" w14:textId="77777777" w:rsidR="00C73EBF" w:rsidRPr="00C73EBF" w:rsidRDefault="00C73EBF" w:rsidP="00C73EBF">
            <w:pPr>
              <w:spacing w:line="276" w:lineRule="auto"/>
              <w:rPr>
                <w:rFonts w:ascii="Times New Roman" w:eastAsia="Calibri" w:hAnsi="Times New Roman" w:cs="Times New Roman"/>
                <w:b/>
                <w:bCs/>
                <w:u w:val="single"/>
              </w:rPr>
            </w:pPr>
            <w:r w:rsidRPr="00C73EBF">
              <w:rPr>
                <w:rFonts w:ascii="Times New Roman" w:eastAsia="Calibri" w:hAnsi="Times New Roman" w:cs="Times New Roman"/>
                <w:b/>
                <w:bCs/>
                <w:u w:val="single"/>
              </w:rPr>
              <w:t>Week of September 14, 2020 – September 20, 2020</w:t>
            </w:r>
          </w:p>
          <w:p w14:paraId="301B4CFC" w14:textId="77777777" w:rsidR="00C73EBF" w:rsidRPr="00C73EBF" w:rsidRDefault="00C73EBF" w:rsidP="00C73EBF">
            <w:pPr>
              <w:spacing w:line="276" w:lineRule="auto"/>
              <w:rPr>
                <w:rFonts w:ascii="Times New Roman" w:eastAsia="Calibri" w:hAnsi="Times New Roman" w:cs="Times New Roman"/>
                <w:b/>
                <w:bCs/>
              </w:rPr>
            </w:pPr>
            <w:r w:rsidRPr="00C73EBF">
              <w:rPr>
                <w:rFonts w:ascii="Times New Roman" w:eastAsia="Calibri" w:hAnsi="Times New Roman" w:cs="Times New Roman"/>
                <w:b/>
                <w:bCs/>
              </w:rPr>
              <w:t>Thursday, September 17, 2020 – Class 4:00pm – 6:30pm (Collins Classroom 101)</w:t>
            </w:r>
          </w:p>
          <w:p w14:paraId="22652741"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Continue working on Group Project Part 1 (Due October 13, 2020 by 11:59pm)</w:t>
            </w:r>
          </w:p>
          <w:p w14:paraId="1D9FBBF0"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lastRenderedPageBreak/>
              <w:t>Continue working on Professional Development Series (PD #2 due September 22, 2020 by 11:59pm)</w:t>
            </w:r>
          </w:p>
          <w:p w14:paraId="13F99911"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Submit Professional Development #1 (Due: September 15, 2020 by 11:59pm)</w:t>
            </w:r>
          </w:p>
          <w:p w14:paraId="6971E176" w14:textId="77777777" w:rsidR="00C73EBF" w:rsidRPr="00C73EBF" w:rsidRDefault="00C73EBF" w:rsidP="00C73EBF">
            <w:pPr>
              <w:spacing w:line="276" w:lineRule="auto"/>
              <w:rPr>
                <w:rFonts w:ascii="Times New Roman" w:eastAsia="Calibri" w:hAnsi="Times New Roman" w:cs="Times New Roman"/>
              </w:rPr>
            </w:pPr>
          </w:p>
          <w:p w14:paraId="50E36639" w14:textId="77777777" w:rsidR="00C73EBF" w:rsidRPr="00C73EBF" w:rsidRDefault="00C73EBF" w:rsidP="00C73EBF">
            <w:pPr>
              <w:spacing w:line="276" w:lineRule="auto"/>
              <w:rPr>
                <w:rFonts w:ascii="Times New Roman" w:eastAsia="Calibri" w:hAnsi="Times New Roman" w:cs="Times New Roman"/>
                <w:b/>
                <w:bCs/>
                <w:u w:val="single"/>
              </w:rPr>
            </w:pPr>
            <w:r w:rsidRPr="00C73EBF">
              <w:rPr>
                <w:rFonts w:ascii="Times New Roman" w:eastAsia="Calibri" w:hAnsi="Times New Roman" w:cs="Times New Roman"/>
                <w:b/>
                <w:bCs/>
                <w:u w:val="single"/>
              </w:rPr>
              <w:t>Week of September 21, 2020 – September 27, 2020</w:t>
            </w:r>
          </w:p>
          <w:p w14:paraId="3ED58A4C" w14:textId="77777777" w:rsidR="00C73EBF" w:rsidRPr="00C73EBF" w:rsidRDefault="00C73EBF" w:rsidP="00C73EBF">
            <w:pPr>
              <w:spacing w:line="276" w:lineRule="auto"/>
              <w:rPr>
                <w:rFonts w:ascii="Times New Roman" w:eastAsia="Calibri" w:hAnsi="Times New Roman" w:cs="Times New Roman"/>
                <w:b/>
                <w:bCs/>
              </w:rPr>
            </w:pPr>
            <w:r w:rsidRPr="00C73EBF">
              <w:rPr>
                <w:rFonts w:ascii="Times New Roman" w:eastAsia="Calibri" w:hAnsi="Times New Roman" w:cs="Times New Roman"/>
                <w:b/>
                <w:bCs/>
              </w:rPr>
              <w:t>Thursday, September 24, 2020 – Class 4:00pm – 6:30pm (Collins Classroom 101)</w:t>
            </w:r>
          </w:p>
          <w:p w14:paraId="21276D8A" w14:textId="77777777" w:rsidR="00C73EBF" w:rsidRPr="00C73EBF" w:rsidRDefault="00C73EBF" w:rsidP="00C73EBF">
            <w:pPr>
              <w:spacing w:line="276" w:lineRule="auto"/>
              <w:rPr>
                <w:rFonts w:ascii="Times New Roman" w:eastAsia="Calibri" w:hAnsi="Times New Roman" w:cs="Times New Roman"/>
              </w:rPr>
            </w:pPr>
            <w:bookmarkStart w:id="1" w:name="_Hlk45022331"/>
            <w:r w:rsidRPr="00C73EBF">
              <w:rPr>
                <w:rFonts w:ascii="Times New Roman" w:eastAsia="Calibri" w:hAnsi="Times New Roman" w:cs="Times New Roman"/>
              </w:rPr>
              <w:t>Continue working on Group Project Part 1 (Due October 13, 2020 by 11:59pm)</w:t>
            </w:r>
          </w:p>
          <w:p w14:paraId="00A1F824"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Continue working on Professional Development Series (PD #3 due September 29, 2020 by 11:59pm)</w:t>
            </w:r>
          </w:p>
          <w:p w14:paraId="60B9289C" w14:textId="77777777" w:rsidR="00C73EBF" w:rsidRPr="00C73EBF" w:rsidRDefault="00C73EBF" w:rsidP="00C73EBF">
            <w:pPr>
              <w:spacing w:line="276" w:lineRule="auto"/>
              <w:rPr>
                <w:rFonts w:ascii="Times New Roman" w:eastAsia="Calibri" w:hAnsi="Times New Roman" w:cs="Times New Roman"/>
                <w:highlight w:val="yellow"/>
              </w:rPr>
            </w:pPr>
            <w:r w:rsidRPr="00C73EBF">
              <w:rPr>
                <w:rFonts w:ascii="Times New Roman" w:eastAsia="Calibri" w:hAnsi="Times New Roman" w:cs="Times New Roman"/>
              </w:rPr>
              <w:t>Submit Professional Development #2 (Due: September 22, 2020 by 11:59pm)</w:t>
            </w:r>
          </w:p>
          <w:bookmarkEnd w:id="1"/>
          <w:p w14:paraId="3A57D6F8" w14:textId="77777777" w:rsidR="00C73EBF" w:rsidRPr="00C73EBF" w:rsidRDefault="00C73EBF" w:rsidP="00C73EBF">
            <w:pPr>
              <w:spacing w:line="276" w:lineRule="auto"/>
              <w:rPr>
                <w:rFonts w:ascii="Times New Roman" w:eastAsia="Calibri" w:hAnsi="Times New Roman" w:cs="Times New Roman"/>
              </w:rPr>
            </w:pPr>
          </w:p>
          <w:p w14:paraId="56DEB56B" w14:textId="77777777" w:rsidR="00C73EBF" w:rsidRPr="00C73EBF" w:rsidRDefault="00C73EBF" w:rsidP="00C73EBF">
            <w:pPr>
              <w:spacing w:line="276" w:lineRule="auto"/>
              <w:rPr>
                <w:rFonts w:ascii="Times New Roman" w:eastAsia="Calibri" w:hAnsi="Times New Roman" w:cs="Times New Roman"/>
                <w:b/>
                <w:bCs/>
                <w:u w:val="single"/>
              </w:rPr>
            </w:pPr>
            <w:r w:rsidRPr="00C73EBF">
              <w:rPr>
                <w:rFonts w:ascii="Times New Roman" w:eastAsia="Calibri" w:hAnsi="Times New Roman" w:cs="Times New Roman"/>
                <w:b/>
                <w:bCs/>
                <w:u w:val="single"/>
              </w:rPr>
              <w:t>Week of September 28, 2020 – October 4, 2020</w:t>
            </w:r>
          </w:p>
          <w:p w14:paraId="38E2B518" w14:textId="77777777" w:rsidR="00C73EBF" w:rsidRPr="00C73EBF" w:rsidRDefault="00C73EBF" w:rsidP="00C73EBF">
            <w:pPr>
              <w:spacing w:line="276" w:lineRule="auto"/>
              <w:rPr>
                <w:rFonts w:ascii="Times New Roman" w:eastAsia="Calibri" w:hAnsi="Times New Roman" w:cs="Times New Roman"/>
                <w:b/>
                <w:bCs/>
              </w:rPr>
            </w:pPr>
            <w:r w:rsidRPr="00C73EBF">
              <w:rPr>
                <w:rFonts w:ascii="Times New Roman" w:eastAsia="Calibri" w:hAnsi="Times New Roman" w:cs="Times New Roman"/>
                <w:b/>
                <w:bCs/>
              </w:rPr>
              <w:t>Thursday, October 1, 2020 – Class 4:00pm – 6:30pm (Collins Classroom 101)</w:t>
            </w:r>
          </w:p>
          <w:p w14:paraId="6C4A30C8"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Continue working on Group Project Part 1 (Due October 13, 2020 by 11:59pm)</w:t>
            </w:r>
          </w:p>
          <w:p w14:paraId="753E6B67" w14:textId="77777777" w:rsidR="00C73EBF" w:rsidRPr="00C73EBF" w:rsidRDefault="00C73EBF" w:rsidP="00C73EBF">
            <w:pPr>
              <w:spacing w:line="276" w:lineRule="auto"/>
              <w:rPr>
                <w:rFonts w:ascii="Times New Roman" w:eastAsia="Calibri" w:hAnsi="Times New Roman" w:cs="Times New Roman"/>
                <w:highlight w:val="yellow"/>
              </w:rPr>
            </w:pPr>
            <w:r w:rsidRPr="00C73EBF">
              <w:rPr>
                <w:rFonts w:ascii="Times New Roman" w:eastAsia="Calibri" w:hAnsi="Times New Roman" w:cs="Times New Roman"/>
              </w:rPr>
              <w:t>Submit Professional Development #3 (Due: September 29, 2020 by 11:59pm)</w:t>
            </w:r>
          </w:p>
          <w:p w14:paraId="76AB4D45" w14:textId="77777777" w:rsidR="00C73EBF" w:rsidRPr="00C73EBF" w:rsidRDefault="00C73EBF" w:rsidP="00C73EBF">
            <w:pPr>
              <w:spacing w:line="276" w:lineRule="auto"/>
              <w:rPr>
                <w:rFonts w:ascii="Times New Roman" w:eastAsia="Calibri" w:hAnsi="Times New Roman" w:cs="Times New Roman"/>
              </w:rPr>
            </w:pPr>
          </w:p>
          <w:p w14:paraId="24C03DD7" w14:textId="77777777" w:rsidR="00C73EBF" w:rsidRPr="00C73EBF" w:rsidRDefault="00C73EBF" w:rsidP="00C73EBF">
            <w:pPr>
              <w:spacing w:line="276" w:lineRule="auto"/>
              <w:rPr>
                <w:rFonts w:ascii="Times New Roman" w:eastAsia="Calibri" w:hAnsi="Times New Roman" w:cs="Times New Roman"/>
                <w:b/>
                <w:bCs/>
                <w:u w:val="single"/>
              </w:rPr>
            </w:pPr>
            <w:r w:rsidRPr="00C73EBF">
              <w:rPr>
                <w:rFonts w:ascii="Times New Roman" w:eastAsia="Calibri" w:hAnsi="Times New Roman" w:cs="Times New Roman"/>
                <w:b/>
                <w:bCs/>
                <w:u w:val="single"/>
              </w:rPr>
              <w:t>Week of October 5, 2020 – October 11, 2020</w:t>
            </w:r>
          </w:p>
          <w:p w14:paraId="7E1118A0" w14:textId="77777777" w:rsidR="00C73EBF" w:rsidRPr="00C73EBF" w:rsidRDefault="00C73EBF" w:rsidP="00C73EBF">
            <w:pPr>
              <w:spacing w:line="276" w:lineRule="auto"/>
              <w:rPr>
                <w:rFonts w:ascii="Times New Roman" w:eastAsia="Calibri" w:hAnsi="Times New Roman" w:cs="Times New Roman"/>
                <w:b/>
                <w:bCs/>
              </w:rPr>
            </w:pPr>
            <w:bookmarkStart w:id="2" w:name="_Hlk45021816"/>
            <w:r w:rsidRPr="00C73EBF">
              <w:rPr>
                <w:rFonts w:ascii="Times New Roman" w:eastAsia="Calibri" w:hAnsi="Times New Roman" w:cs="Times New Roman"/>
                <w:b/>
                <w:bCs/>
              </w:rPr>
              <w:t>Thursday, October 8, 2020 – Class 4:00pm – 6:30pm (Collins Classroom 101)</w:t>
            </w:r>
          </w:p>
          <w:p w14:paraId="70EAA2D1"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Continue working on Group Project Part 1 (Due October 13, 2020 by 11:59pm)</w:t>
            </w:r>
          </w:p>
          <w:p w14:paraId="74750CF4"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Submit Money Smarts Assignment (Due: October 6, 2020 by 11:59pm)</w:t>
            </w:r>
          </w:p>
          <w:bookmarkEnd w:id="2"/>
          <w:p w14:paraId="497EF589" w14:textId="77777777" w:rsidR="00C73EBF" w:rsidRPr="00C73EBF" w:rsidRDefault="00C73EBF" w:rsidP="00C73EBF">
            <w:pPr>
              <w:spacing w:line="276" w:lineRule="auto"/>
              <w:rPr>
                <w:rFonts w:ascii="Times New Roman" w:eastAsia="Calibri" w:hAnsi="Times New Roman" w:cs="Times New Roman"/>
              </w:rPr>
            </w:pPr>
          </w:p>
          <w:p w14:paraId="269E5D37" w14:textId="77777777" w:rsidR="00C73EBF" w:rsidRPr="00C73EBF" w:rsidRDefault="00C73EBF" w:rsidP="00C73EBF">
            <w:pPr>
              <w:spacing w:line="276" w:lineRule="auto"/>
              <w:rPr>
                <w:rFonts w:ascii="Times New Roman" w:eastAsia="Calibri" w:hAnsi="Times New Roman" w:cs="Times New Roman"/>
                <w:b/>
                <w:bCs/>
                <w:u w:val="single"/>
              </w:rPr>
            </w:pPr>
            <w:r w:rsidRPr="00C73EBF">
              <w:rPr>
                <w:rFonts w:ascii="Times New Roman" w:eastAsia="Calibri" w:hAnsi="Times New Roman" w:cs="Times New Roman"/>
                <w:b/>
                <w:bCs/>
                <w:u w:val="single"/>
              </w:rPr>
              <w:t>Week of October 12, 2020 – October 18, 2020</w:t>
            </w:r>
          </w:p>
          <w:p w14:paraId="246AD5A8" w14:textId="77777777" w:rsidR="00C73EBF" w:rsidRPr="00C73EBF" w:rsidRDefault="00C73EBF" w:rsidP="00C73EBF">
            <w:pPr>
              <w:spacing w:line="276" w:lineRule="auto"/>
              <w:rPr>
                <w:rFonts w:ascii="Times New Roman" w:eastAsia="Calibri" w:hAnsi="Times New Roman" w:cs="Times New Roman"/>
                <w:b/>
                <w:bCs/>
              </w:rPr>
            </w:pPr>
            <w:r w:rsidRPr="00C73EBF">
              <w:rPr>
                <w:rFonts w:ascii="Times New Roman" w:eastAsia="Calibri" w:hAnsi="Times New Roman" w:cs="Times New Roman"/>
                <w:b/>
                <w:bCs/>
              </w:rPr>
              <w:t>Thursday, October 15, 2020 – Class 4:00pm – 6:30pm (Collins Classroom 101)</w:t>
            </w:r>
          </w:p>
          <w:p w14:paraId="31935D3B" w14:textId="77777777" w:rsidR="00C73EBF" w:rsidRPr="00C73EBF" w:rsidRDefault="00C73EBF" w:rsidP="00C73EBF">
            <w:pPr>
              <w:spacing w:line="276" w:lineRule="auto"/>
              <w:rPr>
                <w:rFonts w:ascii="Times New Roman" w:eastAsia="Calibri" w:hAnsi="Times New Roman" w:cs="Times New Roman"/>
              </w:rPr>
            </w:pPr>
            <w:bookmarkStart w:id="3" w:name="_Hlk47963747"/>
            <w:r w:rsidRPr="00C73EBF">
              <w:rPr>
                <w:rFonts w:ascii="Times New Roman" w:eastAsia="Calibri" w:hAnsi="Times New Roman" w:cs="Times New Roman"/>
              </w:rPr>
              <w:t>Submit Read, Review, &amp; Report: Rumelt (Due October 13, 2020 by 11:59pm)</w:t>
            </w:r>
          </w:p>
          <w:p w14:paraId="7D6C7A0B"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Submit Group Project Part 1 (Due October 13, 2020 by 11:59pm)</w:t>
            </w:r>
          </w:p>
          <w:p w14:paraId="4593017D"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Submit Team Effectiveness Feedback #1 (Due October 13, 2020 by 11:59pm)</w:t>
            </w:r>
          </w:p>
          <w:bookmarkEnd w:id="3"/>
          <w:p w14:paraId="33ACFE3D" w14:textId="77777777" w:rsidR="00C73EBF" w:rsidRPr="00C73EBF" w:rsidRDefault="00C73EBF" w:rsidP="00C73EBF">
            <w:pPr>
              <w:spacing w:line="276" w:lineRule="auto"/>
              <w:rPr>
                <w:rFonts w:ascii="Times New Roman" w:eastAsia="Calibri" w:hAnsi="Times New Roman" w:cs="Times New Roman"/>
              </w:rPr>
            </w:pPr>
          </w:p>
          <w:p w14:paraId="0EA23E3C" w14:textId="77777777" w:rsidR="00C73EBF" w:rsidRPr="00C73EBF" w:rsidRDefault="00C73EBF" w:rsidP="00C73EBF">
            <w:pPr>
              <w:spacing w:line="276" w:lineRule="auto"/>
              <w:rPr>
                <w:rFonts w:ascii="Times New Roman" w:eastAsia="Calibri" w:hAnsi="Times New Roman" w:cs="Times New Roman"/>
                <w:b/>
                <w:bCs/>
                <w:u w:val="single"/>
              </w:rPr>
            </w:pPr>
            <w:bookmarkStart w:id="4" w:name="_Hlk47953377"/>
            <w:r w:rsidRPr="00C73EBF">
              <w:rPr>
                <w:rFonts w:ascii="Times New Roman" w:eastAsia="Calibri" w:hAnsi="Times New Roman" w:cs="Times New Roman"/>
                <w:b/>
                <w:bCs/>
                <w:u w:val="single"/>
              </w:rPr>
              <w:t>Week of October 19, 2020 – October 25, 2020</w:t>
            </w:r>
          </w:p>
          <w:p w14:paraId="013A2FA2" w14:textId="77777777" w:rsidR="00C73EBF" w:rsidRPr="00C73EBF" w:rsidRDefault="00C73EBF" w:rsidP="00C73EBF">
            <w:pPr>
              <w:spacing w:line="276" w:lineRule="auto"/>
              <w:rPr>
                <w:rFonts w:ascii="Times New Roman" w:eastAsia="Calibri" w:hAnsi="Times New Roman" w:cs="Times New Roman"/>
                <w:b/>
                <w:bCs/>
              </w:rPr>
            </w:pPr>
            <w:r w:rsidRPr="00C73EBF">
              <w:rPr>
                <w:rFonts w:ascii="Times New Roman" w:eastAsia="Calibri" w:hAnsi="Times New Roman" w:cs="Times New Roman"/>
                <w:b/>
                <w:bCs/>
              </w:rPr>
              <w:t>Thursday, October 22, 2020 – Class 4:00pm – 6:30pm (Collins Classroom 101)</w:t>
            </w:r>
          </w:p>
          <w:p w14:paraId="3042174B"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Submit Strategic Review: R&amp;C Check-in (Due: October 20, 2020 by 11:59pm)</w:t>
            </w:r>
          </w:p>
          <w:p w14:paraId="72846FFC" w14:textId="77777777" w:rsidR="00C73EBF" w:rsidRPr="00C73EBF" w:rsidRDefault="00C73EBF" w:rsidP="00C73EBF">
            <w:pPr>
              <w:spacing w:line="276" w:lineRule="auto"/>
              <w:rPr>
                <w:rFonts w:ascii="Times New Roman" w:eastAsia="Calibri" w:hAnsi="Times New Roman" w:cs="Times New Roman"/>
              </w:rPr>
            </w:pPr>
            <w:bookmarkStart w:id="5" w:name="_Hlk48023765"/>
            <w:bookmarkStart w:id="6" w:name="_Hlk48023480"/>
            <w:r w:rsidRPr="00C73EBF">
              <w:rPr>
                <w:rFonts w:ascii="Times New Roman" w:eastAsia="Calibri" w:hAnsi="Times New Roman" w:cs="Times New Roman"/>
              </w:rPr>
              <w:t>Submit TIME to GROW scenario (Due: October 20, 2020 by 11:59pm)</w:t>
            </w:r>
          </w:p>
          <w:p w14:paraId="5DC916C9"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Continue working on Group Project Part 2 (Due November 10, 2020 by 11:59pm)</w:t>
            </w:r>
          </w:p>
          <w:bookmarkEnd w:id="5"/>
          <w:p w14:paraId="067C0566"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Mid-Term Exam Opens (Due: October 27, 2020 by 11:59pm)</w:t>
            </w:r>
          </w:p>
          <w:bookmarkEnd w:id="6"/>
          <w:p w14:paraId="5EE7CE81" w14:textId="77777777" w:rsidR="00C73EBF" w:rsidRPr="00C73EBF" w:rsidRDefault="00C73EBF" w:rsidP="00C73EBF">
            <w:pPr>
              <w:spacing w:line="276" w:lineRule="auto"/>
              <w:rPr>
                <w:rFonts w:ascii="Times New Roman" w:eastAsia="Calibri" w:hAnsi="Times New Roman" w:cs="Times New Roman"/>
              </w:rPr>
            </w:pPr>
          </w:p>
          <w:p w14:paraId="7DEA0A65" w14:textId="77777777" w:rsidR="00C73EBF" w:rsidRPr="00C73EBF" w:rsidRDefault="00C73EBF" w:rsidP="00C73EBF">
            <w:pPr>
              <w:spacing w:line="276" w:lineRule="auto"/>
              <w:rPr>
                <w:rFonts w:ascii="Times New Roman" w:eastAsia="Calibri" w:hAnsi="Times New Roman" w:cs="Times New Roman"/>
                <w:b/>
                <w:bCs/>
                <w:u w:val="single"/>
              </w:rPr>
            </w:pPr>
            <w:r w:rsidRPr="00C73EBF">
              <w:rPr>
                <w:rFonts w:ascii="Times New Roman" w:eastAsia="Calibri" w:hAnsi="Times New Roman" w:cs="Times New Roman"/>
                <w:b/>
                <w:bCs/>
                <w:u w:val="single"/>
              </w:rPr>
              <w:t>Week of October 26, 2020 – November 1, 2020</w:t>
            </w:r>
          </w:p>
          <w:p w14:paraId="169DB53D" w14:textId="77777777" w:rsidR="00C73EBF" w:rsidRPr="00C73EBF" w:rsidRDefault="00C73EBF" w:rsidP="00C73EBF">
            <w:pPr>
              <w:spacing w:line="276" w:lineRule="auto"/>
              <w:rPr>
                <w:rFonts w:ascii="Times New Roman" w:eastAsia="Calibri" w:hAnsi="Times New Roman" w:cs="Times New Roman"/>
                <w:b/>
                <w:bCs/>
              </w:rPr>
            </w:pPr>
            <w:r w:rsidRPr="00C73EBF">
              <w:rPr>
                <w:rFonts w:ascii="Times New Roman" w:eastAsia="Calibri" w:hAnsi="Times New Roman" w:cs="Times New Roman"/>
                <w:b/>
                <w:bCs/>
              </w:rPr>
              <w:t>Thursday, October 29, 2020 – Class 4:00pm – 6:30pm (Collins Classroom 101)</w:t>
            </w:r>
          </w:p>
          <w:bookmarkEnd w:id="4"/>
          <w:p w14:paraId="3B3E920B"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Continue working on Group Project Part 2 (Due November 10, 2020 by 11:59pm)</w:t>
            </w:r>
          </w:p>
          <w:p w14:paraId="6A758244"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Submit Mid-Term Exam (Due: October 27, 2020 by 11:59pm)</w:t>
            </w:r>
          </w:p>
          <w:p w14:paraId="3913557A" w14:textId="77777777" w:rsidR="00C73EBF" w:rsidRPr="00C73EBF" w:rsidRDefault="00C73EBF" w:rsidP="00C73EBF">
            <w:pPr>
              <w:spacing w:line="276" w:lineRule="auto"/>
              <w:rPr>
                <w:rFonts w:ascii="Times New Roman" w:eastAsia="Calibri" w:hAnsi="Times New Roman" w:cs="Times New Roman"/>
              </w:rPr>
            </w:pPr>
          </w:p>
          <w:p w14:paraId="35C2FCF1" w14:textId="77777777" w:rsidR="00C73EBF" w:rsidRPr="00C73EBF" w:rsidRDefault="00C73EBF" w:rsidP="00C73EBF">
            <w:pPr>
              <w:spacing w:line="276" w:lineRule="auto"/>
              <w:rPr>
                <w:rFonts w:ascii="Times New Roman" w:eastAsia="Calibri" w:hAnsi="Times New Roman" w:cs="Times New Roman"/>
                <w:b/>
                <w:bCs/>
                <w:u w:val="single"/>
              </w:rPr>
            </w:pPr>
            <w:r w:rsidRPr="00C73EBF">
              <w:rPr>
                <w:rFonts w:ascii="Times New Roman" w:eastAsia="Calibri" w:hAnsi="Times New Roman" w:cs="Times New Roman"/>
                <w:b/>
                <w:bCs/>
                <w:u w:val="single"/>
              </w:rPr>
              <w:t>Week of November 2, 2020 – November 8, 2020</w:t>
            </w:r>
          </w:p>
          <w:p w14:paraId="146E784E" w14:textId="77777777" w:rsidR="00C73EBF" w:rsidRPr="00C73EBF" w:rsidRDefault="00C73EBF" w:rsidP="00C73EBF">
            <w:pPr>
              <w:spacing w:line="276" w:lineRule="auto"/>
              <w:rPr>
                <w:rFonts w:ascii="Times New Roman" w:eastAsia="Calibri" w:hAnsi="Times New Roman" w:cs="Times New Roman"/>
                <w:b/>
                <w:bCs/>
              </w:rPr>
            </w:pPr>
            <w:r w:rsidRPr="00C73EBF">
              <w:rPr>
                <w:rFonts w:ascii="Times New Roman" w:eastAsia="Calibri" w:hAnsi="Times New Roman" w:cs="Times New Roman"/>
                <w:b/>
                <w:bCs/>
              </w:rPr>
              <w:t>Thursday, November 5, 2020 – Class 4:00pm – 6:30pm (Collins Classroom 101)</w:t>
            </w:r>
          </w:p>
          <w:p w14:paraId="6D09F823" w14:textId="77777777" w:rsidR="00C73EBF" w:rsidRPr="00C73EBF" w:rsidRDefault="00C73EBF" w:rsidP="00C73EBF">
            <w:pPr>
              <w:spacing w:line="276" w:lineRule="auto"/>
              <w:rPr>
                <w:rFonts w:ascii="Times New Roman" w:eastAsia="Calibri" w:hAnsi="Times New Roman" w:cs="Times New Roman"/>
                <w:highlight w:val="yellow"/>
              </w:rPr>
            </w:pPr>
            <w:bookmarkStart w:id="7" w:name="_Hlk48024201"/>
            <w:r w:rsidRPr="00C73EBF">
              <w:rPr>
                <w:rFonts w:ascii="Times New Roman" w:eastAsia="Calibri" w:hAnsi="Times New Roman" w:cs="Times New Roman"/>
              </w:rPr>
              <w:t>Submit Professional Development #4 (Due: November 3, 2020 by 11:59pm)</w:t>
            </w:r>
          </w:p>
          <w:bookmarkEnd w:id="7"/>
          <w:p w14:paraId="32815293"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Continue working on Group Project Part 2 (Due November 10, 2020 by 11:59pm)</w:t>
            </w:r>
          </w:p>
          <w:p w14:paraId="26498E9F" w14:textId="77777777" w:rsidR="00C73EBF" w:rsidRPr="00C73EBF" w:rsidRDefault="00C73EBF" w:rsidP="00C73EBF">
            <w:pPr>
              <w:spacing w:line="276" w:lineRule="auto"/>
              <w:rPr>
                <w:rFonts w:ascii="Times New Roman" w:eastAsia="Calibri" w:hAnsi="Times New Roman" w:cs="Times New Roman"/>
              </w:rPr>
            </w:pPr>
          </w:p>
          <w:p w14:paraId="6EF12C98" w14:textId="77777777" w:rsidR="00C73EBF" w:rsidRPr="00C73EBF" w:rsidRDefault="00C73EBF" w:rsidP="00C73EBF">
            <w:pPr>
              <w:spacing w:line="276" w:lineRule="auto"/>
              <w:rPr>
                <w:rFonts w:ascii="Times New Roman" w:eastAsia="Calibri" w:hAnsi="Times New Roman" w:cs="Times New Roman"/>
                <w:b/>
                <w:bCs/>
                <w:u w:val="single"/>
              </w:rPr>
            </w:pPr>
            <w:r w:rsidRPr="00C73EBF">
              <w:rPr>
                <w:rFonts w:ascii="Times New Roman" w:eastAsia="Calibri" w:hAnsi="Times New Roman" w:cs="Times New Roman"/>
                <w:b/>
                <w:bCs/>
                <w:u w:val="single"/>
              </w:rPr>
              <w:lastRenderedPageBreak/>
              <w:t>Week of November 9, 2020 – November 15, 2020</w:t>
            </w:r>
          </w:p>
          <w:p w14:paraId="3548C452" w14:textId="77777777" w:rsidR="00C73EBF" w:rsidRPr="00C73EBF" w:rsidRDefault="00C73EBF" w:rsidP="00C73EBF">
            <w:pPr>
              <w:spacing w:line="276" w:lineRule="auto"/>
              <w:rPr>
                <w:rFonts w:ascii="Times New Roman" w:eastAsia="Calibri" w:hAnsi="Times New Roman" w:cs="Times New Roman"/>
                <w:b/>
                <w:bCs/>
              </w:rPr>
            </w:pPr>
            <w:r w:rsidRPr="00C73EBF">
              <w:rPr>
                <w:rFonts w:ascii="Times New Roman" w:eastAsia="Calibri" w:hAnsi="Times New Roman" w:cs="Times New Roman"/>
                <w:b/>
                <w:bCs/>
              </w:rPr>
              <w:t>Thursday, November 12, 2020 – Class 4:00pm – 6:30pm (Collins Classroom 101)</w:t>
            </w:r>
          </w:p>
          <w:p w14:paraId="43A0566E" w14:textId="77777777" w:rsidR="00C73EBF" w:rsidRPr="00C73EBF" w:rsidRDefault="00C73EBF" w:rsidP="00C73EBF">
            <w:pPr>
              <w:spacing w:line="276" w:lineRule="auto"/>
              <w:rPr>
                <w:rFonts w:ascii="Times New Roman" w:eastAsia="Calibri" w:hAnsi="Times New Roman" w:cs="Times New Roman"/>
                <w:highlight w:val="yellow"/>
              </w:rPr>
            </w:pPr>
            <w:r w:rsidRPr="00C73EBF">
              <w:rPr>
                <w:rFonts w:ascii="Times New Roman" w:eastAsia="Calibri" w:hAnsi="Times New Roman" w:cs="Times New Roman"/>
              </w:rPr>
              <w:t>Submit Professional Development #5 (Due: November 10, 2020 by 11:59pm)</w:t>
            </w:r>
          </w:p>
          <w:p w14:paraId="79208F3A"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Submit Group Project Part 2 (Due November 10, 2020 by 11:59pm)</w:t>
            </w:r>
          </w:p>
          <w:p w14:paraId="71239908"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Submit Team Effectiveness Feedback #2 (Due November 10, 2020 by 11:59pm)</w:t>
            </w:r>
          </w:p>
          <w:p w14:paraId="7DB2B692" w14:textId="77777777" w:rsidR="00C73EBF" w:rsidRPr="00C73EBF" w:rsidRDefault="00C73EBF" w:rsidP="00C73EBF">
            <w:pPr>
              <w:spacing w:line="276" w:lineRule="auto"/>
              <w:rPr>
                <w:rFonts w:ascii="Times New Roman" w:eastAsia="Calibri" w:hAnsi="Times New Roman" w:cs="Times New Roman"/>
              </w:rPr>
            </w:pPr>
          </w:p>
          <w:p w14:paraId="4C130A2E" w14:textId="77777777" w:rsidR="00C73EBF" w:rsidRPr="00C73EBF" w:rsidRDefault="00C73EBF" w:rsidP="00C73EBF">
            <w:pPr>
              <w:spacing w:line="276" w:lineRule="auto"/>
              <w:rPr>
                <w:rFonts w:ascii="Times New Roman" w:eastAsia="Calibri" w:hAnsi="Times New Roman" w:cs="Times New Roman"/>
                <w:b/>
                <w:bCs/>
                <w:u w:val="single"/>
              </w:rPr>
            </w:pPr>
            <w:r w:rsidRPr="00C73EBF">
              <w:rPr>
                <w:rFonts w:ascii="Times New Roman" w:eastAsia="Calibri" w:hAnsi="Times New Roman" w:cs="Times New Roman"/>
                <w:b/>
                <w:bCs/>
                <w:u w:val="single"/>
              </w:rPr>
              <w:t>Week of November 16, 2020 – November 22, 2020</w:t>
            </w:r>
          </w:p>
          <w:p w14:paraId="117A6C64" w14:textId="77777777" w:rsidR="00C73EBF" w:rsidRPr="00C73EBF" w:rsidRDefault="00C73EBF" w:rsidP="00C73EBF">
            <w:pPr>
              <w:spacing w:line="276" w:lineRule="auto"/>
              <w:rPr>
                <w:rFonts w:ascii="Times New Roman" w:eastAsia="Calibri" w:hAnsi="Times New Roman" w:cs="Times New Roman"/>
                <w:b/>
                <w:bCs/>
              </w:rPr>
            </w:pPr>
            <w:r w:rsidRPr="00C73EBF">
              <w:rPr>
                <w:rFonts w:ascii="Times New Roman" w:eastAsia="Calibri" w:hAnsi="Times New Roman" w:cs="Times New Roman"/>
                <w:b/>
                <w:bCs/>
              </w:rPr>
              <w:t>Thursday, November 19, 2020 – Class 4:00pm – 6:30pm (Collins Classroom 101)</w:t>
            </w:r>
          </w:p>
          <w:p w14:paraId="209CFE77"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Conduct Strategic Review Pitches In Class</w:t>
            </w:r>
          </w:p>
          <w:p w14:paraId="41DACF4E"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Continue working on Group Project Part 2 (Due December 8, 2020 by 11:59pm)</w:t>
            </w:r>
          </w:p>
          <w:p w14:paraId="024FC665"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Submit Strategic Review: Diagnosis &amp; Strategies Check-in (Due: November 17, 2020 by 11:59pm)</w:t>
            </w:r>
          </w:p>
          <w:p w14:paraId="497AC91D" w14:textId="77777777" w:rsidR="00C73EBF" w:rsidRPr="00C73EBF" w:rsidRDefault="00C73EBF" w:rsidP="00C73EBF">
            <w:pPr>
              <w:spacing w:line="276" w:lineRule="auto"/>
              <w:rPr>
                <w:rFonts w:ascii="Times New Roman" w:eastAsia="Calibri" w:hAnsi="Times New Roman" w:cs="Times New Roman"/>
                <w:highlight w:val="yellow"/>
              </w:rPr>
            </w:pPr>
            <w:r w:rsidRPr="00C73EBF">
              <w:rPr>
                <w:rFonts w:ascii="Times New Roman" w:eastAsia="Calibri" w:hAnsi="Times New Roman" w:cs="Times New Roman"/>
              </w:rPr>
              <w:t>Submit Professional Development #6 (Due: November 17, 2020 by 11:59pm)</w:t>
            </w:r>
          </w:p>
          <w:p w14:paraId="06822EC3" w14:textId="77777777" w:rsidR="00C73EBF" w:rsidRPr="00C73EBF" w:rsidRDefault="00C73EBF" w:rsidP="00C73EBF">
            <w:pPr>
              <w:spacing w:line="276" w:lineRule="auto"/>
              <w:rPr>
                <w:rFonts w:ascii="Times New Roman" w:eastAsia="Calibri" w:hAnsi="Times New Roman" w:cs="Times New Roman"/>
              </w:rPr>
            </w:pPr>
          </w:p>
          <w:p w14:paraId="4B48B56C" w14:textId="77777777" w:rsidR="00C73EBF" w:rsidRPr="00C73EBF" w:rsidRDefault="00C73EBF" w:rsidP="00C73EBF">
            <w:pPr>
              <w:spacing w:line="276" w:lineRule="auto"/>
              <w:rPr>
                <w:rFonts w:ascii="Times New Roman" w:eastAsia="Calibri" w:hAnsi="Times New Roman" w:cs="Times New Roman"/>
                <w:b/>
                <w:bCs/>
                <w:u w:val="single"/>
              </w:rPr>
            </w:pPr>
            <w:r w:rsidRPr="00C73EBF">
              <w:rPr>
                <w:rFonts w:ascii="Times New Roman" w:eastAsia="Calibri" w:hAnsi="Times New Roman" w:cs="Times New Roman"/>
                <w:b/>
                <w:bCs/>
                <w:u w:val="single"/>
              </w:rPr>
              <w:t>Week of November 23, 2020 – November 29, 2020</w:t>
            </w:r>
          </w:p>
          <w:p w14:paraId="3F64CE1F" w14:textId="77777777" w:rsidR="00C73EBF" w:rsidRPr="00C73EBF" w:rsidRDefault="00C73EBF" w:rsidP="00C73EBF">
            <w:pPr>
              <w:spacing w:line="276" w:lineRule="auto"/>
              <w:rPr>
                <w:rFonts w:ascii="Times New Roman" w:eastAsia="Calibri" w:hAnsi="Times New Roman" w:cs="Times New Roman"/>
                <w:b/>
                <w:bCs/>
              </w:rPr>
            </w:pPr>
            <w:r w:rsidRPr="00C73EBF">
              <w:rPr>
                <w:rFonts w:ascii="Times New Roman" w:eastAsia="Calibri" w:hAnsi="Times New Roman" w:cs="Times New Roman"/>
                <w:b/>
                <w:bCs/>
              </w:rPr>
              <w:t>No Class This Week – Happy Thanksgiving!</w:t>
            </w:r>
          </w:p>
          <w:p w14:paraId="19444598"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Continue working on Group Project Part 2 (Due December 8, 2020 by 11:59pm)</w:t>
            </w:r>
          </w:p>
          <w:p w14:paraId="6B2E92E3"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Complete SBE Exam (Due: November 24, 2020 by 11:59pm)</w:t>
            </w:r>
          </w:p>
          <w:p w14:paraId="74C5F0EB" w14:textId="77777777" w:rsidR="00C73EBF" w:rsidRPr="00C73EBF" w:rsidRDefault="00C73EBF" w:rsidP="00C73EBF">
            <w:pPr>
              <w:spacing w:line="276" w:lineRule="auto"/>
              <w:rPr>
                <w:rFonts w:ascii="Times New Roman" w:eastAsia="Calibri" w:hAnsi="Times New Roman" w:cs="Times New Roman"/>
              </w:rPr>
            </w:pPr>
          </w:p>
          <w:p w14:paraId="68B85B48" w14:textId="77777777" w:rsidR="00C73EBF" w:rsidRPr="00C73EBF" w:rsidRDefault="00C73EBF" w:rsidP="00C73EBF">
            <w:pPr>
              <w:spacing w:line="276" w:lineRule="auto"/>
              <w:rPr>
                <w:rFonts w:ascii="Times New Roman" w:eastAsia="Calibri" w:hAnsi="Times New Roman" w:cs="Times New Roman"/>
                <w:b/>
                <w:bCs/>
                <w:u w:val="single"/>
              </w:rPr>
            </w:pPr>
            <w:r w:rsidRPr="00C73EBF">
              <w:rPr>
                <w:rFonts w:ascii="Times New Roman" w:eastAsia="Calibri" w:hAnsi="Times New Roman" w:cs="Times New Roman"/>
                <w:b/>
                <w:bCs/>
                <w:u w:val="single"/>
              </w:rPr>
              <w:t>Week of November 30, 2020 – December 6, 2020</w:t>
            </w:r>
          </w:p>
          <w:p w14:paraId="0392D95D" w14:textId="77777777" w:rsidR="00C73EBF" w:rsidRPr="00C73EBF" w:rsidRDefault="00C73EBF" w:rsidP="00C73EBF">
            <w:pPr>
              <w:spacing w:line="276" w:lineRule="auto"/>
              <w:rPr>
                <w:rFonts w:ascii="Times New Roman" w:eastAsia="Calibri" w:hAnsi="Times New Roman" w:cs="Times New Roman"/>
                <w:b/>
                <w:bCs/>
              </w:rPr>
            </w:pPr>
            <w:r w:rsidRPr="00C73EBF">
              <w:rPr>
                <w:rFonts w:ascii="Times New Roman" w:eastAsia="Calibri" w:hAnsi="Times New Roman" w:cs="Times New Roman"/>
                <w:b/>
                <w:bCs/>
              </w:rPr>
              <w:t xml:space="preserve">No Class This Week – </w:t>
            </w:r>
            <w:bookmarkStart w:id="8" w:name="_Hlk47953808"/>
            <w:r w:rsidRPr="00C73EBF">
              <w:rPr>
                <w:rFonts w:ascii="Times New Roman" w:eastAsia="Calibri" w:hAnsi="Times New Roman" w:cs="Times New Roman"/>
                <w:b/>
                <w:bCs/>
              </w:rPr>
              <w:t>More to Follow on Virtual Meetings/Presentations</w:t>
            </w:r>
          </w:p>
          <w:bookmarkEnd w:id="8"/>
          <w:p w14:paraId="33A97018"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Project Presentations – More information to follow</w:t>
            </w:r>
          </w:p>
          <w:p w14:paraId="063E221D"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Complete SBE Pre-Graduation Tasks (Due December 1, 2020 by 11:59pm)</w:t>
            </w:r>
          </w:p>
          <w:p w14:paraId="18AF5A66"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Continue working on Group Project Part 2 (Due December 8, 2020 by 11:59pm)</w:t>
            </w:r>
          </w:p>
          <w:p w14:paraId="1A2BC6CF" w14:textId="77777777" w:rsidR="00C73EBF" w:rsidRPr="00C73EBF" w:rsidRDefault="00C73EBF" w:rsidP="00C73EBF">
            <w:pPr>
              <w:spacing w:line="276" w:lineRule="auto"/>
              <w:rPr>
                <w:rFonts w:ascii="Times New Roman" w:eastAsia="Calibri" w:hAnsi="Times New Roman" w:cs="Times New Roman"/>
              </w:rPr>
            </w:pPr>
          </w:p>
          <w:p w14:paraId="1C76BF2E" w14:textId="77777777" w:rsidR="00C73EBF" w:rsidRPr="00C73EBF" w:rsidRDefault="00C73EBF" w:rsidP="00C73EBF">
            <w:pPr>
              <w:spacing w:line="276" w:lineRule="auto"/>
              <w:rPr>
                <w:rFonts w:ascii="Times New Roman" w:eastAsia="Calibri" w:hAnsi="Times New Roman" w:cs="Times New Roman"/>
                <w:b/>
                <w:bCs/>
                <w:u w:val="single"/>
              </w:rPr>
            </w:pPr>
            <w:r w:rsidRPr="00C73EBF">
              <w:rPr>
                <w:rFonts w:ascii="Times New Roman" w:eastAsia="Calibri" w:hAnsi="Times New Roman" w:cs="Times New Roman"/>
                <w:b/>
                <w:bCs/>
                <w:u w:val="single"/>
              </w:rPr>
              <w:t>Week of December 7, 2020 – December 11, 2020</w:t>
            </w:r>
          </w:p>
          <w:p w14:paraId="1291023C" w14:textId="77777777" w:rsidR="00C73EBF" w:rsidRPr="00C73EBF" w:rsidRDefault="00C73EBF" w:rsidP="00C73EBF">
            <w:pPr>
              <w:spacing w:line="276" w:lineRule="auto"/>
              <w:rPr>
                <w:rFonts w:ascii="Times New Roman" w:eastAsia="Calibri" w:hAnsi="Times New Roman" w:cs="Times New Roman"/>
                <w:b/>
                <w:bCs/>
              </w:rPr>
            </w:pPr>
            <w:r w:rsidRPr="00C73EBF">
              <w:rPr>
                <w:rFonts w:ascii="Times New Roman" w:eastAsia="Calibri" w:hAnsi="Times New Roman" w:cs="Times New Roman"/>
                <w:b/>
                <w:bCs/>
              </w:rPr>
              <w:t>No Class This Week - More to Follow on Virtual Meetings/Presentations</w:t>
            </w:r>
          </w:p>
          <w:p w14:paraId="600F65F3"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Submit Group Project Part 3 (Due December 8, 2020 by 11:59pm)</w:t>
            </w:r>
          </w:p>
          <w:p w14:paraId="49C71749"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Submit Team Effectiveness Feedback #3 (Due December 8, 2020 by 11:59pm)</w:t>
            </w:r>
          </w:p>
          <w:p w14:paraId="75D51698" w14:textId="77777777" w:rsidR="00C73EBF" w:rsidRPr="00C73EBF" w:rsidRDefault="00C73EBF" w:rsidP="00C73EBF">
            <w:pPr>
              <w:spacing w:line="276" w:lineRule="auto"/>
              <w:rPr>
                <w:rFonts w:ascii="Times New Roman" w:eastAsia="Calibri" w:hAnsi="Times New Roman" w:cs="Times New Roman"/>
              </w:rPr>
            </w:pPr>
            <w:r w:rsidRPr="00C73EBF">
              <w:rPr>
                <w:rFonts w:ascii="Times New Roman" w:eastAsia="Calibri" w:hAnsi="Times New Roman" w:cs="Times New Roman"/>
              </w:rPr>
              <w:t>Complete Final Exam (Due December 11, 2020 by 11:59pm)</w:t>
            </w:r>
          </w:p>
          <w:p w14:paraId="2C5FD9FA" w14:textId="495E599B" w:rsidR="00D57096" w:rsidRPr="002F7E51" w:rsidRDefault="00D57096" w:rsidP="00EB346A">
            <w:pPr>
              <w:rPr>
                <w:rFonts w:cstheme="minorHAnsi"/>
              </w:rPr>
            </w:pP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lastRenderedPageBreak/>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3E8AAB31"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fldChar w:fldCharType="begin">
                <w:ffData>
                  <w:name w:val=""/>
                  <w:enabled/>
                  <w:calcOnExit w:val="0"/>
                  <w:textInput>
                    <w:default w:val="Oct. 23"/>
                  </w:textInput>
                </w:ffData>
              </w:fldChar>
            </w:r>
            <w:r>
              <w:instrText xml:space="preserve"> FORMTEXT </w:instrText>
            </w:r>
            <w:r>
              <w:fldChar w:fldCharType="separate"/>
            </w:r>
            <w:r>
              <w:rPr>
                <w:noProof/>
              </w:rPr>
              <w:t>Oct. 23</w:t>
            </w:r>
            <w:r>
              <w:fldChar w:fldCharType="end"/>
            </w:r>
            <w:r w:rsidRPr="000E1EAC">
              <w:t xml:space="preserve">; a second event must be before the end-of-semester </w:t>
            </w:r>
            <w:r>
              <w:t xml:space="preserve">cut-off </w:t>
            </w:r>
            <w:r>
              <w:br/>
            </w:r>
            <w:r w:rsidRPr="000E1EAC">
              <w:t>(</w:t>
            </w:r>
            <w:r>
              <w:fldChar w:fldCharType="begin">
                <w:ffData>
                  <w:name w:val=""/>
                  <w:enabled/>
                  <w:calcOnExit w:val="0"/>
                  <w:textInput>
                    <w:default w:val="Dec. 11"/>
                  </w:textInput>
                </w:ffData>
              </w:fldChar>
            </w:r>
            <w:r>
              <w:instrText xml:space="preserve"> FORMTEXT </w:instrText>
            </w:r>
            <w:r>
              <w:fldChar w:fldCharType="separate"/>
            </w:r>
            <w:r>
              <w:rPr>
                <w:noProof/>
              </w:rPr>
              <w:t>Dec. 11</w:t>
            </w:r>
            <w:r>
              <w:fldChar w:fldCharType="end"/>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EB346A">
              <w:t>30</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lastRenderedPageBreak/>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9"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9"/>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lastRenderedPageBreak/>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w:t>
            </w:r>
            <w:r w:rsidRPr="00A86F48">
              <w:lastRenderedPageBreak/>
              <w:t>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8E2933" w14:textId="77777777" w:rsidR="002D6A33" w:rsidRDefault="002D6A33" w:rsidP="00C35C23">
      <w:r>
        <w:separator/>
      </w:r>
    </w:p>
  </w:endnote>
  <w:endnote w:type="continuationSeparator" w:id="0">
    <w:p w14:paraId="3721D880" w14:textId="77777777" w:rsidR="002D6A33" w:rsidRDefault="002D6A33"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0D5DE586"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56185">
      <w:rPr>
        <w:rFonts w:ascii="Times New Roman" w:hAnsi="Times New Roman" w:cs="Times New Roman"/>
        <w:noProof/>
      </w:rPr>
      <w:t>16</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EA06B1" w14:textId="77777777" w:rsidR="002D6A33" w:rsidRDefault="002D6A33" w:rsidP="00C35C23">
      <w:r>
        <w:separator/>
      </w:r>
    </w:p>
  </w:footnote>
  <w:footnote w:type="continuationSeparator" w:id="0">
    <w:p w14:paraId="2F1B99D4" w14:textId="77777777" w:rsidR="002D6A33" w:rsidRDefault="002D6A33"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B2264E"/>
    <w:multiLevelType w:val="hybridMultilevel"/>
    <w:tmpl w:val="71A4182C"/>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9"/>
  </w:num>
  <w:num w:numId="4">
    <w:abstractNumId w:val="12"/>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9"/>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8"/>
  </w:num>
  <w:num w:numId="15">
    <w:abstractNumId w:val="11"/>
  </w:num>
  <w:num w:numId="16">
    <w:abstractNumId w:val="6"/>
  </w:num>
  <w:num w:numId="17">
    <w:abstractNumId w:val="10"/>
  </w:num>
  <w:num w:numId="18">
    <w:abstractNumId w:val="7"/>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4"/>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2"/>
  </w:num>
  <w:num w:numId="28">
    <w:abstractNumId w:val="13"/>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34597"/>
    <w:rsid w:val="001C647B"/>
    <w:rsid w:val="001C697E"/>
    <w:rsid w:val="001D308C"/>
    <w:rsid w:val="001D58FC"/>
    <w:rsid w:val="001F7957"/>
    <w:rsid w:val="00201C8F"/>
    <w:rsid w:val="0020212B"/>
    <w:rsid w:val="002205F4"/>
    <w:rsid w:val="00233E54"/>
    <w:rsid w:val="00251A4B"/>
    <w:rsid w:val="00271DD3"/>
    <w:rsid w:val="00275568"/>
    <w:rsid w:val="00292DBE"/>
    <w:rsid w:val="002A6AF2"/>
    <w:rsid w:val="002B7BF6"/>
    <w:rsid w:val="002D6A33"/>
    <w:rsid w:val="002F7E51"/>
    <w:rsid w:val="00306352"/>
    <w:rsid w:val="00313578"/>
    <w:rsid w:val="003336AE"/>
    <w:rsid w:val="00360D85"/>
    <w:rsid w:val="0039799E"/>
    <w:rsid w:val="003C083B"/>
    <w:rsid w:val="003F062B"/>
    <w:rsid w:val="003F1AE1"/>
    <w:rsid w:val="00465F35"/>
    <w:rsid w:val="004706F5"/>
    <w:rsid w:val="00471360"/>
    <w:rsid w:val="004E3ABB"/>
    <w:rsid w:val="005357A6"/>
    <w:rsid w:val="005559AF"/>
    <w:rsid w:val="005578A5"/>
    <w:rsid w:val="0056064B"/>
    <w:rsid w:val="005E20D8"/>
    <w:rsid w:val="00615E3A"/>
    <w:rsid w:val="00637563"/>
    <w:rsid w:val="006457A0"/>
    <w:rsid w:val="0064666B"/>
    <w:rsid w:val="00656185"/>
    <w:rsid w:val="00665B97"/>
    <w:rsid w:val="0067113A"/>
    <w:rsid w:val="00671C88"/>
    <w:rsid w:val="00695857"/>
    <w:rsid w:val="007025BC"/>
    <w:rsid w:val="00707C17"/>
    <w:rsid w:val="00731E75"/>
    <w:rsid w:val="00735105"/>
    <w:rsid w:val="0074249A"/>
    <w:rsid w:val="00745254"/>
    <w:rsid w:val="007547EF"/>
    <w:rsid w:val="007D0B4D"/>
    <w:rsid w:val="007F5DBA"/>
    <w:rsid w:val="00802861"/>
    <w:rsid w:val="008121EC"/>
    <w:rsid w:val="00823088"/>
    <w:rsid w:val="00835B66"/>
    <w:rsid w:val="008403EA"/>
    <w:rsid w:val="0086726B"/>
    <w:rsid w:val="00867FFE"/>
    <w:rsid w:val="00877788"/>
    <w:rsid w:val="0088254E"/>
    <w:rsid w:val="0089257E"/>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7EB9"/>
    <w:rsid w:val="00A1057D"/>
    <w:rsid w:val="00A63ABF"/>
    <w:rsid w:val="00A837A8"/>
    <w:rsid w:val="00AA6DE0"/>
    <w:rsid w:val="00AC7ADA"/>
    <w:rsid w:val="00AE2A39"/>
    <w:rsid w:val="00B2465A"/>
    <w:rsid w:val="00B35819"/>
    <w:rsid w:val="00B40244"/>
    <w:rsid w:val="00B43293"/>
    <w:rsid w:val="00BA1CE4"/>
    <w:rsid w:val="00BA368E"/>
    <w:rsid w:val="00BB167C"/>
    <w:rsid w:val="00C07D48"/>
    <w:rsid w:val="00C20C57"/>
    <w:rsid w:val="00C3030B"/>
    <w:rsid w:val="00C35C23"/>
    <w:rsid w:val="00C73EBF"/>
    <w:rsid w:val="00C83888"/>
    <w:rsid w:val="00C84B15"/>
    <w:rsid w:val="00CA4C51"/>
    <w:rsid w:val="00CA4E51"/>
    <w:rsid w:val="00CF2F84"/>
    <w:rsid w:val="00D116C8"/>
    <w:rsid w:val="00D5624E"/>
    <w:rsid w:val="00D57096"/>
    <w:rsid w:val="00D67BE8"/>
    <w:rsid w:val="00D87241"/>
    <w:rsid w:val="00D90D49"/>
    <w:rsid w:val="00DC44C6"/>
    <w:rsid w:val="00DF1ABA"/>
    <w:rsid w:val="00E13D04"/>
    <w:rsid w:val="00E25846"/>
    <w:rsid w:val="00E306C0"/>
    <w:rsid w:val="00EB346A"/>
    <w:rsid w:val="00F120EC"/>
    <w:rsid w:val="00F615CA"/>
    <w:rsid w:val="00F65B71"/>
    <w:rsid w:val="00F76537"/>
    <w:rsid w:val="00F975E1"/>
    <w:rsid w:val="00FA5AF2"/>
    <w:rsid w:val="00FD4326"/>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26537325">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0453129">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480</Number>
    <Section xmlns="409cf07c-705a-4568-bc2e-e1a7cd36a2d3">03</Section>
    <Calendar_x0020_Year xmlns="409cf07c-705a-4568-bc2e-e1a7cd36a2d3">2020</Calendar_x0020_Year>
    <Course_x0020_Name xmlns="409cf07c-705a-4568-bc2e-e1a7cd36a2d3">Management Capstone </Course_x0020_Name>
    <Instructor xmlns="409cf07c-705a-4568-bc2e-e1a7cd36a2d3">James Servi</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6E833F-F31C-4FAB-8027-FA9D135CEE52}"/>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6</Pages>
  <Words>5642</Words>
  <Characters>32163</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Angela M. Servi</cp:lastModifiedBy>
  <cp:revision>13</cp:revision>
  <dcterms:created xsi:type="dcterms:W3CDTF">2020-08-14T12:49:00Z</dcterms:created>
  <dcterms:modified xsi:type="dcterms:W3CDTF">2020-08-14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